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9A55C" w14:textId="28EFFED9" w:rsidR="00C27B05" w:rsidRPr="008A4DC3" w:rsidRDefault="000A2C14" w:rsidP="005407F3">
      <w:pPr>
        <w:spacing w:after="0" w:line="288" w:lineRule="auto"/>
        <w:jc w:val="center"/>
        <w:rPr>
          <w:b/>
          <w:sz w:val="28"/>
        </w:rPr>
      </w:pPr>
      <w:r w:rsidRPr="008A4DC3">
        <w:rPr>
          <w:b/>
          <w:sz w:val="28"/>
        </w:rPr>
        <w:t xml:space="preserve">Thầy </w:t>
      </w:r>
      <w:r w:rsidR="007F09C4">
        <w:rPr>
          <w:b/>
          <w:sz w:val="28"/>
        </w:rPr>
        <w:t>Dương Hai Bảy Mươi</w:t>
      </w:r>
      <w:r w:rsidRPr="008A4DC3">
        <w:rPr>
          <w:b/>
          <w:sz w:val="28"/>
        </w:rPr>
        <w:t xml:space="preserve"> - Hiệu trưởng </w:t>
      </w:r>
      <w:r w:rsidR="004321E3" w:rsidRPr="008A4DC3">
        <w:rPr>
          <w:b/>
          <w:sz w:val="28"/>
        </w:rPr>
        <w:t>Trường THPT</w:t>
      </w:r>
      <w:r w:rsidR="007F09C4">
        <w:rPr>
          <w:b/>
          <w:sz w:val="28"/>
        </w:rPr>
        <w:t xml:space="preserve"> Lý Thường Kiệt</w:t>
      </w:r>
      <w:r w:rsidR="004321E3" w:rsidRPr="008A4DC3">
        <w:rPr>
          <w:b/>
          <w:sz w:val="28"/>
        </w:rPr>
        <w:t xml:space="preserve"> tham dự Hội thảo trực tuyến “Ứng phó với dịch bệnh C</w:t>
      </w:r>
      <w:r w:rsidR="00743432" w:rsidRPr="008A4DC3">
        <w:rPr>
          <w:b/>
          <w:sz w:val="28"/>
        </w:rPr>
        <w:t>OVID</w:t>
      </w:r>
      <w:r w:rsidR="004321E3" w:rsidRPr="008A4DC3">
        <w:rPr>
          <w:b/>
          <w:sz w:val="28"/>
        </w:rPr>
        <w:t xml:space="preserve">-19 trong tình hình mới </w:t>
      </w:r>
      <w:r w:rsidR="005263B3">
        <w:rPr>
          <w:b/>
          <w:sz w:val="28"/>
        </w:rPr>
        <w:t>của</w:t>
      </w:r>
      <w:r w:rsidR="004321E3" w:rsidRPr="008A4DC3">
        <w:rPr>
          <w:b/>
          <w:sz w:val="28"/>
        </w:rPr>
        <w:t xml:space="preserve"> các trường THPT, đại học”</w:t>
      </w:r>
      <w:r w:rsidR="00386E09" w:rsidRPr="008A4DC3">
        <w:rPr>
          <w:b/>
          <w:sz w:val="28"/>
        </w:rPr>
        <w:t xml:space="preserve"> do Học viện Nông nghiệp Việt Nam tổ chức</w:t>
      </w:r>
    </w:p>
    <w:p w14:paraId="1D299191" w14:textId="77777777" w:rsidR="009B0C5F" w:rsidRPr="008A4DC3" w:rsidRDefault="009B0C5F" w:rsidP="005407F3">
      <w:pPr>
        <w:spacing w:after="0" w:line="288" w:lineRule="auto"/>
        <w:rPr>
          <w:sz w:val="28"/>
        </w:rPr>
      </w:pPr>
    </w:p>
    <w:p w14:paraId="5EC224AA" w14:textId="1D26AC5D" w:rsidR="0008772F" w:rsidRPr="008A4DC3" w:rsidRDefault="00955B3E" w:rsidP="005407F3">
      <w:pPr>
        <w:spacing w:after="0" w:line="288" w:lineRule="auto"/>
        <w:ind w:firstLine="720"/>
        <w:rPr>
          <w:sz w:val="28"/>
        </w:rPr>
      </w:pPr>
      <w:r w:rsidRPr="008A4DC3">
        <w:rPr>
          <w:sz w:val="28"/>
        </w:rPr>
        <w:t>Sáng ngày 12/3/2022,</w:t>
      </w:r>
      <w:r w:rsidR="008346E6" w:rsidRPr="008A4DC3">
        <w:rPr>
          <w:sz w:val="28"/>
        </w:rPr>
        <w:t xml:space="preserve"> Học viện Nông nghiệp Việt Nam tổ chức Hội thảo trực tuyến </w:t>
      </w:r>
      <w:r w:rsidR="00A775BA" w:rsidRPr="008A4DC3">
        <w:rPr>
          <w:i/>
          <w:sz w:val="28"/>
        </w:rPr>
        <w:t xml:space="preserve">“Ứng phó với dịch bệnh COVID-19 trong tình hình mới </w:t>
      </w:r>
      <w:r w:rsidR="007A3BF2">
        <w:rPr>
          <w:i/>
          <w:sz w:val="28"/>
        </w:rPr>
        <w:t>của</w:t>
      </w:r>
      <w:r w:rsidR="00A775BA" w:rsidRPr="008A4DC3">
        <w:rPr>
          <w:i/>
          <w:sz w:val="28"/>
        </w:rPr>
        <w:t xml:space="preserve"> các trường THPT, đại học”</w:t>
      </w:r>
      <w:r w:rsidR="00A775BA" w:rsidRPr="008A4DC3">
        <w:rPr>
          <w:sz w:val="28"/>
        </w:rPr>
        <w:t>. Tham dự</w:t>
      </w:r>
      <w:r w:rsidR="007D6BD6" w:rsidRPr="008A4DC3">
        <w:rPr>
          <w:sz w:val="28"/>
        </w:rPr>
        <w:t xml:space="preserve"> Hội thảo có </w:t>
      </w:r>
      <w:r w:rsidR="00603563" w:rsidRPr="008A4DC3">
        <w:rPr>
          <w:sz w:val="28"/>
        </w:rPr>
        <w:t xml:space="preserve">đại diện các nhà quản lý, nhà khoa học, các chuyên gia </w:t>
      </w:r>
      <w:r w:rsidR="00004269" w:rsidRPr="008A4DC3">
        <w:rPr>
          <w:sz w:val="28"/>
        </w:rPr>
        <w:t>trong lĩnh vực</w:t>
      </w:r>
      <w:r w:rsidR="00603563" w:rsidRPr="008A4DC3">
        <w:rPr>
          <w:sz w:val="28"/>
        </w:rPr>
        <w:t xml:space="preserve"> y tế, giáo dục,</w:t>
      </w:r>
      <w:r w:rsidR="005A1853" w:rsidRPr="008A4DC3">
        <w:rPr>
          <w:sz w:val="28"/>
        </w:rPr>
        <w:t xml:space="preserve"> </w:t>
      </w:r>
      <w:r w:rsidR="00BE04CB" w:rsidRPr="008A4DC3">
        <w:rPr>
          <w:sz w:val="28"/>
        </w:rPr>
        <w:t>lã</w:t>
      </w:r>
      <w:r w:rsidR="00532DD5" w:rsidRPr="008A4DC3">
        <w:rPr>
          <w:sz w:val="28"/>
        </w:rPr>
        <w:t>nh đạo, giáo viên</w:t>
      </w:r>
      <w:r w:rsidR="005A1853" w:rsidRPr="008A4DC3">
        <w:rPr>
          <w:sz w:val="28"/>
        </w:rPr>
        <w:t xml:space="preserve"> của gần 600 trường</w:t>
      </w:r>
      <w:r w:rsidR="00ED107E" w:rsidRPr="008A4DC3">
        <w:rPr>
          <w:sz w:val="28"/>
        </w:rPr>
        <w:t xml:space="preserve"> trung học phổ thông trên cả nước.</w:t>
      </w:r>
      <w:r w:rsidR="0008772F" w:rsidRPr="008A4DC3">
        <w:rPr>
          <w:sz w:val="28"/>
        </w:rPr>
        <w:t xml:space="preserve"> Tại điểm cầu Trường THPT</w:t>
      </w:r>
      <w:r w:rsidR="00F36D55">
        <w:rPr>
          <w:sz w:val="28"/>
        </w:rPr>
        <w:t xml:space="preserve"> Lý Thường Kiệt, Hà Nội,</w:t>
      </w:r>
      <w:r w:rsidR="0008772F" w:rsidRPr="008A4DC3">
        <w:rPr>
          <w:sz w:val="28"/>
        </w:rPr>
        <w:t xml:space="preserve"> có sự tham </w:t>
      </w:r>
      <w:r w:rsidR="00674586" w:rsidRPr="008A4DC3">
        <w:rPr>
          <w:sz w:val="28"/>
        </w:rPr>
        <w:t>dự</w:t>
      </w:r>
      <w:r w:rsidR="0008772F" w:rsidRPr="008A4DC3">
        <w:rPr>
          <w:sz w:val="28"/>
        </w:rPr>
        <w:t xml:space="preserve"> của Thầy</w:t>
      </w:r>
      <w:r w:rsidR="0092733D">
        <w:rPr>
          <w:sz w:val="28"/>
        </w:rPr>
        <w:t xml:space="preserve"> Dương Hai Bảy Mươi</w:t>
      </w:r>
      <w:r w:rsidR="000C76B1" w:rsidRPr="008A4DC3">
        <w:rPr>
          <w:sz w:val="28"/>
        </w:rPr>
        <w:t xml:space="preserve"> </w:t>
      </w:r>
      <w:r w:rsidR="00014751" w:rsidRPr="008A4DC3">
        <w:rPr>
          <w:sz w:val="28"/>
        </w:rPr>
        <w:t>-</w:t>
      </w:r>
      <w:r w:rsidR="000C76B1" w:rsidRPr="008A4DC3">
        <w:rPr>
          <w:sz w:val="28"/>
        </w:rPr>
        <w:t xml:space="preserve"> Bí thư Đảng uỷ, Hiệu trưởng Nhà trường.</w:t>
      </w:r>
    </w:p>
    <w:p w14:paraId="79E5D387" w14:textId="36F4B2C1" w:rsidR="000B1BDC" w:rsidRPr="000B1BDC" w:rsidRDefault="000B1BDC" w:rsidP="005407F3">
      <w:pPr>
        <w:spacing w:after="0" w:line="288" w:lineRule="auto"/>
        <w:rPr>
          <w:sz w:val="12"/>
          <w:szCs w:val="6"/>
        </w:rPr>
      </w:pPr>
      <w:r>
        <w:rPr>
          <w:noProof/>
          <w:sz w:val="12"/>
          <w:szCs w:val="6"/>
        </w:rPr>
        <mc:AlternateContent>
          <mc:Choice Requires="wpg">
            <w:drawing>
              <wp:anchor distT="0" distB="0" distL="114300" distR="114300" simplePos="0" relativeHeight="251661312" behindDoc="0" locked="0" layoutInCell="1" allowOverlap="1" wp14:anchorId="647A6DA1" wp14:editId="5D3EC84D">
                <wp:simplePos x="0" y="0"/>
                <wp:positionH relativeFrom="margin">
                  <wp:align>center</wp:align>
                </wp:positionH>
                <wp:positionV relativeFrom="paragraph">
                  <wp:posOffset>124460</wp:posOffset>
                </wp:positionV>
                <wp:extent cx="6315710" cy="3800475"/>
                <wp:effectExtent l="0" t="0" r="8890" b="9525"/>
                <wp:wrapTopAndBottom/>
                <wp:docPr id="6" name="Group 6"/>
                <wp:cNvGraphicFramePr/>
                <a:graphic xmlns:a="http://schemas.openxmlformats.org/drawingml/2006/main">
                  <a:graphicData uri="http://schemas.microsoft.com/office/word/2010/wordprocessingGroup">
                    <wpg:wgp>
                      <wpg:cNvGrpSpPr/>
                      <wpg:grpSpPr>
                        <a:xfrm>
                          <a:off x="0" y="0"/>
                          <a:ext cx="6315710" cy="3800475"/>
                          <a:chOff x="0" y="0"/>
                          <a:chExt cx="6315710" cy="3377565"/>
                        </a:xfrm>
                      </wpg:grpSpPr>
                      <pic:pic xmlns:pic="http://schemas.openxmlformats.org/drawingml/2006/picture">
                        <pic:nvPicPr>
                          <pic:cNvPr id="1" name="Picture 1"/>
                          <pic:cNvPicPr>
                            <a:picLocks noChangeAspect="1"/>
                          </pic:cNvPicPr>
                        </pic:nvPicPr>
                        <pic:blipFill rotWithShape="1">
                          <a:blip r:embed="rId5" cstate="print">
                            <a:extLst>
                              <a:ext uri="{28A0092B-C50C-407E-A947-70E740481C1C}">
                                <a14:useLocalDpi xmlns:a14="http://schemas.microsoft.com/office/drawing/2010/main" val="0"/>
                              </a:ext>
                            </a:extLst>
                          </a:blip>
                          <a:srcRect t="2939" b="5349"/>
                          <a:stretch/>
                        </pic:blipFill>
                        <pic:spPr bwMode="auto">
                          <a:xfrm>
                            <a:off x="3152775" y="1733550"/>
                            <a:ext cx="3162935" cy="16440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6" cstate="print">
                            <a:extLst>
                              <a:ext uri="{28A0092B-C50C-407E-A947-70E740481C1C}">
                                <a14:useLocalDpi xmlns:a14="http://schemas.microsoft.com/office/drawing/2010/main" val="0"/>
                              </a:ext>
                            </a:extLst>
                          </a:blip>
                          <a:srcRect t="2151" b="4301"/>
                          <a:stretch/>
                        </pic:blipFill>
                        <pic:spPr bwMode="auto">
                          <a:xfrm>
                            <a:off x="0" y="1581150"/>
                            <a:ext cx="3414395" cy="17964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93415" cy="1796415"/>
                          </a:xfrm>
                          <a:prstGeom prst="rect">
                            <a:avLst/>
                          </a:prstGeom>
                          <a:noFill/>
                          <a:ln>
                            <a:noFill/>
                          </a:ln>
                        </pic:spPr>
                      </pic:pic>
                      <pic:pic xmlns:pic="http://schemas.openxmlformats.org/drawingml/2006/picture">
                        <pic:nvPicPr>
                          <pic:cNvPr id="3" name="Picture 3"/>
                          <pic:cNvPicPr>
                            <a:picLocks noChangeAspect="1"/>
                          </pic:cNvPicPr>
                        </pic:nvPicPr>
                        <pic:blipFill rotWithShape="1">
                          <a:blip r:embed="rId8" cstate="print">
                            <a:extLst>
                              <a:ext uri="{28A0092B-C50C-407E-A947-70E740481C1C}">
                                <a14:useLocalDpi xmlns:a14="http://schemas.microsoft.com/office/drawing/2010/main" val="0"/>
                              </a:ext>
                            </a:extLst>
                          </a:blip>
                          <a:srcRect t="2352" b="5056"/>
                          <a:stretch/>
                        </pic:blipFill>
                        <pic:spPr bwMode="auto">
                          <a:xfrm>
                            <a:off x="3133725" y="0"/>
                            <a:ext cx="3181985" cy="181546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AF1D440" id="Group 6" o:spid="_x0000_s1026" style="position:absolute;margin-left:0;margin-top:9.8pt;width:497.3pt;height:299.25pt;z-index:251661312;mso-position-horizontal:center;mso-position-horizontal-relative:margin;mso-width-relative:margin;mso-height-relative:margin" coordsize="63157,33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&#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1527;top:17335;width:31630;height:16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">
                  <v:imagedata r:id="rId9" o:title="" croptop="1926f" cropbottom="3506f"/>
                </v:shape>
                <v:shape id="Picture 5" o:spid="_x0000_s1028" type="#_x0000_t75" style="position:absolute;top:15811;width:34143;height:17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">
                  <v:imagedata r:id="rId10" o:title="" croptop="1410f" cropbottom="2819f"/>
                </v:shape>
                <v:shape id="Picture 4" o:spid="_x0000_s1029" type="#_x0000_t75" style="position:absolute;width:31934;height:17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">
                  <v:imagedata r:id="rId11" o:title=""/>
                </v:shape>
                <v:shape id="Picture 3" o:spid="_x0000_s1030" type="#_x0000_t75" style="position:absolute;left:31337;width:31820;height:18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">
                  <v:imagedata r:id="rId12" o:title="" croptop="1541f" cropbottom="3314f"/>
                </v:shape>
                <w10:wrap type="topAndBottom" anchorx="margin"/>
              </v:group>
            </w:pict>
          </mc:Fallback>
        </mc:AlternateContent>
      </w:r>
    </w:p>
    <w:p w14:paraId="1387E956" w14:textId="5D067DF9" w:rsidR="000B1BDC" w:rsidRDefault="000B1BDC" w:rsidP="005407F3">
      <w:pPr>
        <w:spacing w:after="0" w:line="288" w:lineRule="auto"/>
        <w:jc w:val="center"/>
        <w:rPr>
          <w:i/>
          <w:sz w:val="28"/>
        </w:rPr>
      </w:pPr>
    </w:p>
    <w:p w14:paraId="2D2F051D" w14:textId="368A6C48" w:rsidR="00112009" w:rsidRPr="008A4DC3" w:rsidRDefault="000B1BDC" w:rsidP="005407F3">
      <w:pPr>
        <w:spacing w:after="0" w:line="288" w:lineRule="auto"/>
        <w:jc w:val="center"/>
        <w:rPr>
          <w:i/>
        </w:rPr>
      </w:pPr>
      <w:r>
        <w:rPr>
          <w:i/>
          <w:sz w:val="28"/>
        </w:rPr>
        <w:tab/>
      </w:r>
      <w:r w:rsidR="00F83CBC" w:rsidRPr="008A4DC3">
        <w:rPr>
          <w:i/>
          <w:sz w:val="28"/>
        </w:rPr>
        <w:t>Hội thảo được tổ chức</w:t>
      </w:r>
      <w:r w:rsidR="000315CE" w:rsidRPr="008A4DC3">
        <w:rPr>
          <w:i/>
          <w:sz w:val="28"/>
        </w:rPr>
        <w:t xml:space="preserve"> bằng hình thức trực tuyến trên nền tảng Zoom</w:t>
      </w:r>
    </w:p>
    <w:p w14:paraId="693CED3A" w14:textId="379E1F75" w:rsidR="002F52CF" w:rsidRPr="008A4DC3" w:rsidRDefault="008B068E" w:rsidP="005407F3">
      <w:pPr>
        <w:spacing w:after="0" w:line="288" w:lineRule="auto"/>
        <w:ind w:firstLine="720"/>
        <w:rPr>
          <w:sz w:val="28"/>
        </w:rPr>
      </w:pPr>
      <w:r w:rsidRPr="008A4DC3">
        <w:rPr>
          <w:sz w:val="28"/>
        </w:rPr>
        <w:t xml:space="preserve">Phát biểu chào mừng Hội thảo, </w:t>
      </w:r>
      <w:r w:rsidR="00A10DDC" w:rsidRPr="008A4DC3">
        <w:rPr>
          <w:sz w:val="28"/>
        </w:rPr>
        <w:t>GS.TS. Nguyễn Thị Lan - Bí thư Đảng uỷ, Giám đốc Học viện Nông nghiệp Việt Nam</w:t>
      </w:r>
      <w:r w:rsidR="006D3532" w:rsidRPr="008A4DC3">
        <w:rPr>
          <w:sz w:val="28"/>
        </w:rPr>
        <w:t xml:space="preserve"> cho biết,</w:t>
      </w:r>
      <w:r w:rsidR="00890FC0" w:rsidRPr="008A4DC3">
        <w:rPr>
          <w:sz w:val="28"/>
        </w:rPr>
        <w:t xml:space="preserve"> </w:t>
      </w:r>
      <w:r w:rsidR="006D3532" w:rsidRPr="008A4DC3">
        <w:rPr>
          <w:sz w:val="28"/>
        </w:rPr>
        <w:t>dịch</w:t>
      </w:r>
      <w:r w:rsidR="0091510B" w:rsidRPr="008A4DC3">
        <w:rPr>
          <w:sz w:val="28"/>
        </w:rPr>
        <w:t xml:space="preserve"> bệnh</w:t>
      </w:r>
      <w:r w:rsidR="006D3532" w:rsidRPr="008A4DC3">
        <w:rPr>
          <w:sz w:val="28"/>
        </w:rPr>
        <w:t xml:space="preserve"> C</w:t>
      </w:r>
      <w:r w:rsidR="00EE522B" w:rsidRPr="008A4DC3">
        <w:rPr>
          <w:sz w:val="28"/>
        </w:rPr>
        <w:t>OVID</w:t>
      </w:r>
      <w:r w:rsidR="006D3532" w:rsidRPr="008A4DC3">
        <w:rPr>
          <w:sz w:val="28"/>
        </w:rPr>
        <w:t xml:space="preserve">-19 </w:t>
      </w:r>
      <w:r w:rsidR="00E67BD3" w:rsidRPr="008A4DC3">
        <w:rPr>
          <w:sz w:val="28"/>
        </w:rPr>
        <w:t>với nhiều</w:t>
      </w:r>
      <w:r w:rsidR="006D3532" w:rsidRPr="008A4DC3">
        <w:rPr>
          <w:sz w:val="28"/>
        </w:rPr>
        <w:t xml:space="preserve"> diễn biến phức tạp trên phạm vi toàn cầu, </w:t>
      </w:r>
      <w:r w:rsidR="00E608FF" w:rsidRPr="008A4DC3">
        <w:rPr>
          <w:sz w:val="28"/>
        </w:rPr>
        <w:t>đã có</w:t>
      </w:r>
      <w:r w:rsidR="00A63741" w:rsidRPr="008A4DC3">
        <w:rPr>
          <w:sz w:val="28"/>
        </w:rPr>
        <w:t xml:space="preserve"> nh</w:t>
      </w:r>
      <w:r w:rsidR="00457CC3" w:rsidRPr="008A4DC3">
        <w:rPr>
          <w:sz w:val="28"/>
        </w:rPr>
        <w:t>ững</w:t>
      </w:r>
      <w:r w:rsidR="006D3532" w:rsidRPr="008A4DC3">
        <w:rPr>
          <w:sz w:val="28"/>
        </w:rPr>
        <w:t xml:space="preserve"> ảnh hưởng lớn đến sự phát triển kinh tế</w:t>
      </w:r>
      <w:r w:rsidR="00A63741" w:rsidRPr="008A4DC3">
        <w:rPr>
          <w:sz w:val="28"/>
        </w:rPr>
        <w:t xml:space="preserve"> </w:t>
      </w:r>
      <w:r w:rsidR="006D3532" w:rsidRPr="008A4DC3">
        <w:rPr>
          <w:sz w:val="28"/>
        </w:rPr>
        <w:t>-</w:t>
      </w:r>
      <w:r w:rsidR="00A63741" w:rsidRPr="008A4DC3">
        <w:rPr>
          <w:sz w:val="28"/>
        </w:rPr>
        <w:t xml:space="preserve"> </w:t>
      </w:r>
      <w:r w:rsidR="006D3532" w:rsidRPr="008A4DC3">
        <w:rPr>
          <w:sz w:val="28"/>
        </w:rPr>
        <w:t>xã hội, đời sống, sức khỏe và tính mạng người dân ở nhiều quốc gia trên thế giới và khu vực.</w:t>
      </w:r>
    </w:p>
    <w:p w14:paraId="6165B2BE" w14:textId="1E008048" w:rsidR="000A4CEE" w:rsidRPr="008A4DC3" w:rsidRDefault="0021005F" w:rsidP="005407F3">
      <w:pPr>
        <w:spacing w:after="0" w:line="288" w:lineRule="auto"/>
        <w:ind w:firstLine="720"/>
        <w:rPr>
          <w:sz w:val="28"/>
        </w:rPr>
      </w:pPr>
      <w:r w:rsidRPr="008A4DC3">
        <w:rPr>
          <w:sz w:val="28"/>
        </w:rPr>
        <w:t xml:space="preserve">Theo </w:t>
      </w:r>
      <w:r w:rsidR="002F52CF" w:rsidRPr="008A4DC3">
        <w:rPr>
          <w:sz w:val="28"/>
        </w:rPr>
        <w:t>GS.TS. Nguyễn Thị Lan</w:t>
      </w:r>
      <w:r w:rsidR="00312099" w:rsidRPr="008A4DC3">
        <w:rPr>
          <w:sz w:val="28"/>
        </w:rPr>
        <w:t>,</w:t>
      </w:r>
      <w:r w:rsidR="000A4CEE" w:rsidRPr="008A4DC3">
        <w:rPr>
          <w:sz w:val="28"/>
        </w:rPr>
        <w:t xml:space="preserve"> </w:t>
      </w:r>
      <w:r w:rsidRPr="008A4DC3">
        <w:rPr>
          <w:sz w:val="28"/>
        </w:rPr>
        <w:t xml:space="preserve">hiện nay, </w:t>
      </w:r>
      <w:r w:rsidR="000A4CEE" w:rsidRPr="008A4DC3">
        <w:rPr>
          <w:sz w:val="28"/>
        </w:rPr>
        <w:t>nhiều quốc gia</w:t>
      </w:r>
      <w:r w:rsidR="00881D95" w:rsidRPr="008A4DC3">
        <w:rPr>
          <w:sz w:val="28"/>
        </w:rPr>
        <w:t xml:space="preserve"> trên thế giới</w:t>
      </w:r>
      <w:r w:rsidR="000A4CEE" w:rsidRPr="008A4DC3">
        <w:rPr>
          <w:sz w:val="28"/>
        </w:rPr>
        <w:t xml:space="preserve"> đã thực hiện thay đổi chiến lược ứng phó với dịch </w:t>
      </w:r>
      <w:r w:rsidR="0007392D" w:rsidRPr="008A4DC3">
        <w:rPr>
          <w:sz w:val="28"/>
        </w:rPr>
        <w:t xml:space="preserve">bệnh </w:t>
      </w:r>
      <w:r w:rsidR="000A4CEE" w:rsidRPr="008A4DC3">
        <w:rPr>
          <w:sz w:val="28"/>
        </w:rPr>
        <w:t>C</w:t>
      </w:r>
      <w:r w:rsidR="0007392D" w:rsidRPr="008A4DC3">
        <w:rPr>
          <w:sz w:val="28"/>
        </w:rPr>
        <w:t>OVID</w:t>
      </w:r>
      <w:r w:rsidR="000A4CEE" w:rsidRPr="008A4DC3">
        <w:rPr>
          <w:sz w:val="28"/>
        </w:rPr>
        <w:t xml:space="preserve">-19 từ gắng sức dập </w:t>
      </w:r>
      <w:r w:rsidR="000A4CEE" w:rsidRPr="008A4DC3">
        <w:rPr>
          <w:sz w:val="28"/>
        </w:rPr>
        <w:lastRenderedPageBreak/>
        <w:t xml:space="preserve">dịch dứt điểm chuyển sang chung sống an toàn với dịch bệnh, Việt Nam cũng trong xu hướng đó. Trước tình hình đó, </w:t>
      </w:r>
      <w:r w:rsidR="00411DE6" w:rsidRPr="008A4DC3">
        <w:rPr>
          <w:sz w:val="28"/>
        </w:rPr>
        <w:t>Học viện Nông nghiệp Việt Nam</w:t>
      </w:r>
      <w:r w:rsidR="003F2486" w:rsidRPr="008A4DC3">
        <w:rPr>
          <w:sz w:val="28"/>
        </w:rPr>
        <w:t xml:space="preserve"> tổ chức </w:t>
      </w:r>
      <w:r w:rsidR="00433FFF" w:rsidRPr="008A4DC3">
        <w:rPr>
          <w:sz w:val="28"/>
        </w:rPr>
        <w:t>H</w:t>
      </w:r>
      <w:r w:rsidR="000A4CEE" w:rsidRPr="008A4DC3">
        <w:rPr>
          <w:sz w:val="28"/>
        </w:rPr>
        <w:t>ội thảo</w:t>
      </w:r>
      <w:r w:rsidR="00924EBB" w:rsidRPr="008A4DC3">
        <w:rPr>
          <w:sz w:val="28"/>
        </w:rPr>
        <w:t xml:space="preserve"> trực tuyến</w:t>
      </w:r>
      <w:r w:rsidR="00141F55" w:rsidRPr="008A4DC3">
        <w:rPr>
          <w:sz w:val="28"/>
        </w:rPr>
        <w:t xml:space="preserve"> </w:t>
      </w:r>
      <w:r w:rsidR="00141F55" w:rsidRPr="008A4DC3">
        <w:rPr>
          <w:i/>
          <w:sz w:val="28"/>
        </w:rPr>
        <w:t>“</w:t>
      </w:r>
      <w:r w:rsidR="00281AE4" w:rsidRPr="008A4DC3">
        <w:rPr>
          <w:i/>
          <w:sz w:val="28"/>
        </w:rPr>
        <w:t xml:space="preserve">Ứng phó với dịch bệnh COVID-19 trong tình hình mới </w:t>
      </w:r>
      <w:r w:rsidR="00011A42">
        <w:rPr>
          <w:i/>
          <w:sz w:val="28"/>
        </w:rPr>
        <w:t>của</w:t>
      </w:r>
      <w:r w:rsidR="00281AE4" w:rsidRPr="008A4DC3">
        <w:rPr>
          <w:i/>
          <w:sz w:val="28"/>
        </w:rPr>
        <w:t xml:space="preserve"> các trường THPT, đại học”</w:t>
      </w:r>
      <w:r w:rsidR="000A4CEE" w:rsidRPr="008A4DC3">
        <w:rPr>
          <w:sz w:val="28"/>
        </w:rPr>
        <w:t xml:space="preserve"> nhằm </w:t>
      </w:r>
      <w:r w:rsidR="0071463E" w:rsidRPr="008A4DC3">
        <w:rPr>
          <w:sz w:val="28"/>
        </w:rPr>
        <w:t xml:space="preserve">đưa ra những </w:t>
      </w:r>
      <w:r w:rsidR="003D3993" w:rsidRPr="008A4DC3">
        <w:rPr>
          <w:sz w:val="28"/>
        </w:rPr>
        <w:t>q</w:t>
      </w:r>
      <w:r w:rsidR="0071463E" w:rsidRPr="008A4DC3">
        <w:rPr>
          <w:sz w:val="28"/>
        </w:rPr>
        <w:t>uan niệm</w:t>
      </w:r>
      <w:r w:rsidR="00F1065B" w:rsidRPr="008A4DC3">
        <w:rPr>
          <w:sz w:val="28"/>
        </w:rPr>
        <w:t xml:space="preserve"> </w:t>
      </w:r>
      <w:r w:rsidR="0071463E" w:rsidRPr="008A4DC3">
        <w:rPr>
          <w:sz w:val="28"/>
        </w:rPr>
        <w:t>mới</w:t>
      </w:r>
      <w:r w:rsidR="00F1065B" w:rsidRPr="008A4DC3">
        <w:rPr>
          <w:sz w:val="28"/>
        </w:rPr>
        <w:t xml:space="preserve"> </w:t>
      </w:r>
      <w:r w:rsidR="0071463E" w:rsidRPr="008A4DC3">
        <w:rPr>
          <w:sz w:val="28"/>
        </w:rPr>
        <w:t>về dịch bệnh C</w:t>
      </w:r>
      <w:r w:rsidR="006E47ED" w:rsidRPr="008A4DC3">
        <w:rPr>
          <w:sz w:val="28"/>
        </w:rPr>
        <w:t>OVID</w:t>
      </w:r>
      <w:r w:rsidR="0071463E" w:rsidRPr="008A4DC3">
        <w:rPr>
          <w:sz w:val="28"/>
        </w:rPr>
        <w:t>-19 và</w:t>
      </w:r>
      <w:r w:rsidR="00F1065B" w:rsidRPr="008A4DC3">
        <w:rPr>
          <w:sz w:val="28"/>
        </w:rPr>
        <w:t xml:space="preserve"> </w:t>
      </w:r>
      <w:r w:rsidR="0071463E" w:rsidRPr="008A4DC3">
        <w:rPr>
          <w:sz w:val="28"/>
        </w:rPr>
        <w:t>thích ứng mới trong giai</w:t>
      </w:r>
      <w:r w:rsidR="00F1065B" w:rsidRPr="008A4DC3">
        <w:rPr>
          <w:sz w:val="28"/>
        </w:rPr>
        <w:t xml:space="preserve"> </w:t>
      </w:r>
      <w:r w:rsidR="0071463E" w:rsidRPr="008A4DC3">
        <w:rPr>
          <w:sz w:val="28"/>
        </w:rPr>
        <w:t xml:space="preserve">đoạn hiện nay, </w:t>
      </w:r>
      <w:r w:rsidR="00FD2F8D" w:rsidRPr="008A4DC3">
        <w:rPr>
          <w:sz w:val="28"/>
        </w:rPr>
        <w:t xml:space="preserve">các giải pháp </w:t>
      </w:r>
      <w:r w:rsidR="0071463E" w:rsidRPr="008A4DC3">
        <w:rPr>
          <w:sz w:val="28"/>
        </w:rPr>
        <w:t>an toàn</w:t>
      </w:r>
      <w:r w:rsidR="00F1065B" w:rsidRPr="008A4DC3">
        <w:rPr>
          <w:sz w:val="28"/>
        </w:rPr>
        <w:t xml:space="preserve"> </w:t>
      </w:r>
      <w:r w:rsidR="0071463E" w:rsidRPr="008A4DC3">
        <w:rPr>
          <w:sz w:val="28"/>
        </w:rPr>
        <w:t>trường học để đối phó với</w:t>
      </w:r>
      <w:r w:rsidR="000A1D83" w:rsidRPr="008A4DC3">
        <w:rPr>
          <w:sz w:val="28"/>
        </w:rPr>
        <w:t xml:space="preserve"> </w:t>
      </w:r>
      <w:r w:rsidR="0071463E" w:rsidRPr="008A4DC3">
        <w:rPr>
          <w:sz w:val="28"/>
        </w:rPr>
        <w:t xml:space="preserve">dịch bệnh </w:t>
      </w:r>
      <w:r w:rsidR="00DD7E04" w:rsidRPr="008A4DC3">
        <w:rPr>
          <w:sz w:val="28"/>
        </w:rPr>
        <w:t>COVID</w:t>
      </w:r>
      <w:r w:rsidR="0071463E" w:rsidRPr="008A4DC3">
        <w:rPr>
          <w:sz w:val="28"/>
        </w:rPr>
        <w:t>-19</w:t>
      </w:r>
      <w:r w:rsidR="00C27F50" w:rsidRPr="008A4DC3">
        <w:rPr>
          <w:sz w:val="28"/>
        </w:rPr>
        <w:t>.</w:t>
      </w:r>
    </w:p>
    <w:p w14:paraId="158719B6" w14:textId="41D08208" w:rsidR="00E972A3" w:rsidRPr="008A4DC3" w:rsidRDefault="0043602E" w:rsidP="005407F3">
      <w:pPr>
        <w:spacing w:after="0" w:line="288" w:lineRule="auto"/>
        <w:rPr>
          <w:sz w:val="28"/>
        </w:rPr>
      </w:pPr>
      <w:r w:rsidRPr="008A4DC3">
        <w:rPr>
          <w:sz w:val="28"/>
        </w:rPr>
        <w:tab/>
        <w:t xml:space="preserve">GS.TS. Nguyễn Thị Lan mong rằng, Hội thảo sẽ nhận được nhiều ý kiến </w:t>
      </w:r>
      <w:r w:rsidR="007C6CAC" w:rsidRPr="008A4DC3">
        <w:rPr>
          <w:sz w:val="28"/>
        </w:rPr>
        <w:t xml:space="preserve">đóng góp </w:t>
      </w:r>
      <w:r w:rsidRPr="008A4DC3">
        <w:rPr>
          <w:sz w:val="28"/>
        </w:rPr>
        <w:t>của các nhà quản lý, nhà khoa học</w:t>
      </w:r>
      <w:r w:rsidR="00455160" w:rsidRPr="008A4DC3">
        <w:rPr>
          <w:sz w:val="28"/>
        </w:rPr>
        <w:t xml:space="preserve">, </w:t>
      </w:r>
      <w:r w:rsidR="007B178B" w:rsidRPr="008A4DC3">
        <w:rPr>
          <w:sz w:val="28"/>
        </w:rPr>
        <w:t xml:space="preserve">các </w:t>
      </w:r>
      <w:r w:rsidR="00AE27EC" w:rsidRPr="008A4DC3">
        <w:rPr>
          <w:sz w:val="28"/>
        </w:rPr>
        <w:t xml:space="preserve">chuyên gia, </w:t>
      </w:r>
      <w:r w:rsidR="00455160" w:rsidRPr="008A4DC3">
        <w:rPr>
          <w:sz w:val="28"/>
        </w:rPr>
        <w:t>đại biểu tham dự</w:t>
      </w:r>
      <w:r w:rsidRPr="008A4DC3">
        <w:rPr>
          <w:sz w:val="28"/>
        </w:rPr>
        <w:t xml:space="preserve"> để</w:t>
      </w:r>
      <w:r w:rsidR="000B0DD0" w:rsidRPr="008A4DC3">
        <w:rPr>
          <w:sz w:val="28"/>
        </w:rPr>
        <w:t xml:space="preserve"> tìm ra những giải pháp</w:t>
      </w:r>
      <w:r w:rsidR="00725FCF" w:rsidRPr="008A4DC3">
        <w:rPr>
          <w:sz w:val="28"/>
        </w:rPr>
        <w:t xml:space="preserve"> </w:t>
      </w:r>
      <w:r w:rsidR="002E2225" w:rsidRPr="008A4DC3">
        <w:rPr>
          <w:sz w:val="28"/>
        </w:rPr>
        <w:t xml:space="preserve">ứng phó </w:t>
      </w:r>
      <w:r w:rsidR="00725FCF" w:rsidRPr="008A4DC3">
        <w:rPr>
          <w:sz w:val="28"/>
        </w:rPr>
        <w:t xml:space="preserve">phù hợp với bối cảnh </w:t>
      </w:r>
      <w:r w:rsidR="00CB4605" w:rsidRPr="008A4DC3">
        <w:rPr>
          <w:sz w:val="28"/>
        </w:rPr>
        <w:t xml:space="preserve">của dịch bệnh </w:t>
      </w:r>
      <w:r w:rsidR="002E2225" w:rsidRPr="008A4DC3">
        <w:rPr>
          <w:sz w:val="28"/>
        </w:rPr>
        <w:t xml:space="preserve">COVID-19 trong </w:t>
      </w:r>
      <w:r w:rsidR="00560FAE" w:rsidRPr="008A4DC3">
        <w:rPr>
          <w:sz w:val="28"/>
        </w:rPr>
        <w:t>tình hình mới</w:t>
      </w:r>
      <w:r w:rsidR="00806B99" w:rsidRPr="008A4DC3">
        <w:rPr>
          <w:sz w:val="28"/>
        </w:rPr>
        <w:t>,</w:t>
      </w:r>
      <w:r w:rsidR="00CA52D1" w:rsidRPr="008A4DC3">
        <w:rPr>
          <w:sz w:val="28"/>
        </w:rPr>
        <w:t xml:space="preserve"> </w:t>
      </w:r>
      <w:r w:rsidR="0079468B" w:rsidRPr="008A4DC3">
        <w:rPr>
          <w:sz w:val="28"/>
        </w:rPr>
        <w:t xml:space="preserve">để </w:t>
      </w:r>
      <w:r w:rsidR="00DA70F3" w:rsidRPr="008A4DC3">
        <w:rPr>
          <w:sz w:val="28"/>
        </w:rPr>
        <w:t>thực hiện tốt</w:t>
      </w:r>
      <w:r w:rsidR="00E972A3" w:rsidRPr="008A4DC3">
        <w:rPr>
          <w:sz w:val="28"/>
        </w:rPr>
        <w:t xml:space="preserve"> nhiệm vụ kép, vừa </w:t>
      </w:r>
      <w:r w:rsidR="00C91661" w:rsidRPr="008A4DC3">
        <w:rPr>
          <w:sz w:val="28"/>
        </w:rPr>
        <w:t>tích cực thực hiện</w:t>
      </w:r>
      <w:r w:rsidR="00E972A3" w:rsidRPr="008A4DC3">
        <w:rPr>
          <w:sz w:val="28"/>
        </w:rPr>
        <w:t xml:space="preserve"> các giải pháp phòng, chống dịch, bảo đảm an toàn trường học; vừa ra sức phấn đấu khắc phục khó khăn hoàn thành nhiệm vụ năm học, đáp ứng yêu cầu đổi mới và bảo đảm chất lượng giáo dục, đào tạo.</w:t>
      </w:r>
    </w:p>
    <w:p w14:paraId="73487221" w14:textId="35B928B9" w:rsidR="00005C2B" w:rsidRPr="008A4DC3" w:rsidRDefault="007F09C4" w:rsidP="007F09C4">
      <w:pPr>
        <w:spacing w:after="0" w:line="288" w:lineRule="auto"/>
        <w:jc w:val="center"/>
        <w:rPr>
          <w:i/>
        </w:rPr>
      </w:pPr>
      <w:r>
        <w:rPr>
          <w:noProof/>
        </w:rPr>
        <w:drawing>
          <wp:anchor distT="0" distB="0" distL="114300" distR="114300" simplePos="0" relativeHeight="251662336" behindDoc="0" locked="0" layoutInCell="1" allowOverlap="1" wp14:anchorId="1FADADFC" wp14:editId="7D14A1E2">
            <wp:simplePos x="0" y="0"/>
            <wp:positionH relativeFrom="column">
              <wp:posOffset>-3810</wp:posOffset>
            </wp:positionH>
            <wp:positionV relativeFrom="paragraph">
              <wp:posOffset>-1905</wp:posOffset>
            </wp:positionV>
            <wp:extent cx="5760720" cy="30384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63" b="4468"/>
                    <a:stretch/>
                  </pic:blipFill>
                  <pic:spPr bwMode="auto">
                    <a:xfrm>
                      <a:off x="0" y="0"/>
                      <a:ext cx="5760720" cy="3038475"/>
                    </a:xfrm>
                    <a:prstGeom prst="rect">
                      <a:avLst/>
                    </a:prstGeom>
                    <a:noFill/>
                    <a:ln>
                      <a:noFill/>
                    </a:ln>
                    <a:extLst>
                      <a:ext uri="{53640926-AAD7-44D8-BBD7-CCE9431645EC}">
                        <a14:shadowObscured xmlns:a14="http://schemas.microsoft.com/office/drawing/2010/main"/>
                      </a:ext>
                    </a:extLst>
                  </pic:spPr>
                </pic:pic>
              </a:graphicData>
            </a:graphic>
          </wp:anchor>
        </w:drawing>
      </w:r>
      <w:r w:rsidR="008E4E66" w:rsidRPr="008A4DC3">
        <w:rPr>
          <w:i/>
          <w:sz w:val="28"/>
        </w:rPr>
        <w:t>GS.TS. Nguyễn Thị Lan - Bí thư Đảng uỷ, Giám đốc Học viện Nông nghiệp Việt Nam phát biểu chào mừng Hội thảo</w:t>
      </w:r>
    </w:p>
    <w:p w14:paraId="2693CC84" w14:textId="77777777" w:rsidR="003529F5" w:rsidRPr="008A4DC3" w:rsidRDefault="007F1A19" w:rsidP="005407F3">
      <w:pPr>
        <w:spacing w:after="0" w:line="288" w:lineRule="auto"/>
        <w:ind w:firstLine="720"/>
        <w:rPr>
          <w:sz w:val="28"/>
        </w:rPr>
      </w:pPr>
      <w:r w:rsidRPr="008A4DC3">
        <w:rPr>
          <w:sz w:val="28"/>
        </w:rPr>
        <w:t xml:space="preserve">Tại </w:t>
      </w:r>
      <w:r w:rsidR="007A2128" w:rsidRPr="008A4DC3">
        <w:rPr>
          <w:sz w:val="28"/>
        </w:rPr>
        <w:t>Hội thảo</w:t>
      </w:r>
      <w:r w:rsidRPr="008A4DC3">
        <w:rPr>
          <w:sz w:val="28"/>
        </w:rPr>
        <w:t>, các chuyên gia, nhà khoa học đã đưa ra những phân tích, đánh giá bối cảnh hiện nay của dịch bệnh C</w:t>
      </w:r>
      <w:r w:rsidR="007460ED" w:rsidRPr="008A4DC3">
        <w:rPr>
          <w:sz w:val="28"/>
        </w:rPr>
        <w:t>OVID</w:t>
      </w:r>
      <w:r w:rsidRPr="008A4DC3">
        <w:rPr>
          <w:sz w:val="28"/>
        </w:rPr>
        <w:t xml:space="preserve">-19. Các phân tích </w:t>
      </w:r>
      <w:r w:rsidR="00070796" w:rsidRPr="008A4DC3">
        <w:rPr>
          <w:sz w:val="28"/>
        </w:rPr>
        <w:t xml:space="preserve">tập trung vào </w:t>
      </w:r>
      <w:r w:rsidRPr="008A4DC3">
        <w:rPr>
          <w:sz w:val="28"/>
        </w:rPr>
        <w:t>tác động</w:t>
      </w:r>
      <w:r w:rsidR="00016037" w:rsidRPr="008A4DC3">
        <w:rPr>
          <w:sz w:val="28"/>
        </w:rPr>
        <w:t xml:space="preserve"> và</w:t>
      </w:r>
      <w:r w:rsidRPr="008A4DC3">
        <w:rPr>
          <w:sz w:val="28"/>
        </w:rPr>
        <w:t xml:space="preserve"> ảnh hưởng sâu rộng của dịch bệnh C</w:t>
      </w:r>
      <w:r w:rsidR="00416E4B" w:rsidRPr="008A4DC3">
        <w:rPr>
          <w:sz w:val="28"/>
        </w:rPr>
        <w:t>OVID</w:t>
      </w:r>
      <w:r w:rsidRPr="008A4DC3">
        <w:rPr>
          <w:sz w:val="28"/>
        </w:rPr>
        <w:t>-19</w:t>
      </w:r>
      <w:r w:rsidR="00016037" w:rsidRPr="008A4DC3">
        <w:rPr>
          <w:sz w:val="28"/>
        </w:rPr>
        <w:t xml:space="preserve"> trong lĩnh vực giáo dục</w:t>
      </w:r>
      <w:r w:rsidR="00985C26" w:rsidRPr="008A4DC3">
        <w:rPr>
          <w:sz w:val="28"/>
        </w:rPr>
        <w:t xml:space="preserve"> cũng như</w:t>
      </w:r>
      <w:r w:rsidR="00016037" w:rsidRPr="008A4DC3">
        <w:rPr>
          <w:sz w:val="28"/>
        </w:rPr>
        <w:t xml:space="preserve"> công tác </w:t>
      </w:r>
      <w:r w:rsidR="00335F3B" w:rsidRPr="008A4DC3">
        <w:rPr>
          <w:sz w:val="28"/>
        </w:rPr>
        <w:t>ứng</w:t>
      </w:r>
      <w:r w:rsidR="00016037" w:rsidRPr="008A4DC3">
        <w:rPr>
          <w:sz w:val="28"/>
        </w:rPr>
        <w:t xml:space="preserve"> ph</w:t>
      </w:r>
      <w:r w:rsidR="00335F3B" w:rsidRPr="008A4DC3">
        <w:rPr>
          <w:sz w:val="28"/>
        </w:rPr>
        <w:t>ó với dịch bệnh</w:t>
      </w:r>
      <w:r w:rsidR="00D33452" w:rsidRPr="008A4DC3">
        <w:rPr>
          <w:sz w:val="28"/>
        </w:rPr>
        <w:t xml:space="preserve"> trong tình hình mới.</w:t>
      </w:r>
    </w:p>
    <w:p w14:paraId="443A01CC" w14:textId="42238D3B" w:rsidR="00BD547F" w:rsidRPr="007F09C4" w:rsidRDefault="0046436C" w:rsidP="007F09C4">
      <w:pPr>
        <w:spacing w:after="0" w:line="288" w:lineRule="auto"/>
        <w:jc w:val="center"/>
        <w:rPr>
          <w:sz w:val="28"/>
        </w:rPr>
      </w:pPr>
      <w:r>
        <w:rPr>
          <w:noProof/>
        </w:rPr>
        <w:lastRenderedPageBreak/>
        <w:drawing>
          <wp:anchor distT="0" distB="0" distL="114300" distR="114300" simplePos="0" relativeHeight="251664384" behindDoc="0" locked="0" layoutInCell="1" allowOverlap="1" wp14:anchorId="7CE4BEBD" wp14:editId="68EDD85D">
            <wp:simplePos x="0" y="0"/>
            <wp:positionH relativeFrom="margin">
              <wp:align>right</wp:align>
            </wp:positionH>
            <wp:positionV relativeFrom="paragraph">
              <wp:posOffset>4337685</wp:posOffset>
            </wp:positionV>
            <wp:extent cx="5760720" cy="324040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anchor>
        </w:drawing>
      </w:r>
      <w:r w:rsidR="007F09C4">
        <w:rPr>
          <w:noProof/>
        </w:rPr>
        <w:drawing>
          <wp:anchor distT="0" distB="0" distL="114300" distR="114300" simplePos="0" relativeHeight="251663360" behindDoc="0" locked="0" layoutInCell="1" allowOverlap="1" wp14:anchorId="5E4CF09C" wp14:editId="3C48C891">
            <wp:simplePos x="0" y="0"/>
            <wp:positionH relativeFrom="column">
              <wp:posOffset>-3810</wp:posOffset>
            </wp:positionH>
            <wp:positionV relativeFrom="paragraph">
              <wp:posOffset>3810</wp:posOffset>
            </wp:positionV>
            <wp:extent cx="5760720" cy="32404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anchor>
        </w:drawing>
      </w:r>
      <w:r w:rsidR="00B90BB2" w:rsidRPr="008A4DC3">
        <w:rPr>
          <w:i/>
          <w:sz w:val="28"/>
        </w:rPr>
        <w:t xml:space="preserve">Theo PGS.TS. Trần Đắc Phu - Nguyên Cục trưởng Cục Y tế </w:t>
      </w:r>
      <w:r w:rsidR="00B308BA" w:rsidRPr="008A4DC3">
        <w:rPr>
          <w:i/>
          <w:sz w:val="28"/>
        </w:rPr>
        <w:t xml:space="preserve">dự phòng, Chuyên gia cao cấp Bộ Y tế </w:t>
      </w:r>
      <w:r w:rsidR="00B7166E" w:rsidRPr="008A4DC3">
        <w:rPr>
          <w:i/>
          <w:sz w:val="28"/>
        </w:rPr>
        <w:t xml:space="preserve">cho biết, trong tình hình </w:t>
      </w:r>
      <w:r w:rsidR="00B062CB" w:rsidRPr="008A4DC3">
        <w:rPr>
          <w:i/>
          <w:sz w:val="28"/>
        </w:rPr>
        <w:t>hiện nay</w:t>
      </w:r>
      <w:r w:rsidR="00F73567" w:rsidRPr="008A4DC3">
        <w:rPr>
          <w:i/>
          <w:sz w:val="28"/>
        </w:rPr>
        <w:t>,</w:t>
      </w:r>
      <w:r w:rsidR="00B062CB" w:rsidRPr="008A4DC3">
        <w:rPr>
          <w:i/>
          <w:sz w:val="28"/>
        </w:rPr>
        <w:t xml:space="preserve"> Việt Nam cần xác định mục tiêu</w:t>
      </w:r>
      <w:r w:rsidR="00760829" w:rsidRPr="008A4DC3">
        <w:rPr>
          <w:i/>
          <w:sz w:val="28"/>
        </w:rPr>
        <w:t xml:space="preserve"> </w:t>
      </w:r>
      <w:r w:rsidR="00F74EFB" w:rsidRPr="008A4DC3">
        <w:rPr>
          <w:i/>
          <w:sz w:val="28"/>
        </w:rPr>
        <w:t>c</w:t>
      </w:r>
      <w:r w:rsidR="00760829" w:rsidRPr="008A4DC3">
        <w:rPr>
          <w:i/>
          <w:sz w:val="28"/>
        </w:rPr>
        <w:t>ó ca nhiễm</w:t>
      </w:r>
      <w:r w:rsidR="00825785" w:rsidRPr="008A4DC3">
        <w:rPr>
          <w:i/>
          <w:sz w:val="28"/>
        </w:rPr>
        <w:t xml:space="preserve"> bệnh</w:t>
      </w:r>
      <w:r w:rsidR="00760829" w:rsidRPr="008A4DC3">
        <w:rPr>
          <w:i/>
          <w:sz w:val="28"/>
        </w:rPr>
        <w:t xml:space="preserve"> nhưng số ca nặng không cao, không quá tải hệ thống y tế, tử vong chấp nhận được, không ảnh hưởng lớn tới kinh tế và an sinh xã hội</w:t>
      </w:r>
    </w:p>
    <w:p w14:paraId="0C638382" w14:textId="3D2EA959" w:rsidR="00467635" w:rsidRPr="0046436C" w:rsidRDefault="00467635" w:rsidP="0046436C">
      <w:pPr>
        <w:spacing w:after="0" w:line="288" w:lineRule="auto"/>
        <w:rPr>
          <w:sz w:val="14"/>
          <w:szCs w:val="8"/>
        </w:rPr>
      </w:pPr>
    </w:p>
    <w:p w14:paraId="60B8CD58" w14:textId="3C959F39" w:rsidR="00FB27F8" w:rsidRPr="008A4DC3" w:rsidRDefault="0036441D" w:rsidP="005407F3">
      <w:pPr>
        <w:spacing w:after="0" w:line="288" w:lineRule="auto"/>
        <w:jc w:val="center"/>
        <w:rPr>
          <w:i/>
          <w:sz w:val="28"/>
          <w:lang w:val="vi-VN"/>
        </w:rPr>
      </w:pPr>
      <w:r>
        <w:rPr>
          <w:i/>
          <w:sz w:val="28"/>
        </w:rPr>
        <w:t>TS.</w:t>
      </w:r>
      <w:r w:rsidR="00D57202" w:rsidRPr="008A4DC3">
        <w:rPr>
          <w:i/>
          <w:sz w:val="28"/>
        </w:rPr>
        <w:t xml:space="preserve"> </w:t>
      </w:r>
      <w:r w:rsidR="00680621" w:rsidRPr="008A4DC3">
        <w:rPr>
          <w:i/>
          <w:sz w:val="28"/>
        </w:rPr>
        <w:t>Đỗ Đức Quế</w:t>
      </w:r>
      <w:r w:rsidR="00D57202" w:rsidRPr="008A4DC3">
        <w:rPr>
          <w:i/>
          <w:sz w:val="28"/>
        </w:rPr>
        <w:t xml:space="preserve"> - </w:t>
      </w:r>
      <w:r w:rsidR="00680621" w:rsidRPr="008A4DC3">
        <w:rPr>
          <w:i/>
          <w:sz w:val="28"/>
        </w:rPr>
        <w:t xml:space="preserve">Phó </w:t>
      </w:r>
      <w:r w:rsidR="00D57202" w:rsidRPr="008A4DC3">
        <w:rPr>
          <w:i/>
          <w:sz w:val="28"/>
        </w:rPr>
        <w:t>Vụ trưởng Vụ Giáo dục Trung học, Bộ Giáo dục và Đào tạo</w:t>
      </w:r>
      <w:r w:rsidR="006334E9" w:rsidRPr="008A4DC3">
        <w:rPr>
          <w:i/>
          <w:sz w:val="28"/>
        </w:rPr>
        <w:t xml:space="preserve"> cho </w:t>
      </w:r>
      <w:r w:rsidR="001C74E2" w:rsidRPr="008A4DC3">
        <w:rPr>
          <w:i/>
          <w:sz w:val="28"/>
        </w:rPr>
        <w:t>biết</w:t>
      </w:r>
      <w:r w:rsidR="00B35C80" w:rsidRPr="008A4DC3">
        <w:rPr>
          <w:i/>
          <w:sz w:val="28"/>
        </w:rPr>
        <w:t xml:space="preserve"> tr</w:t>
      </w:r>
      <w:r w:rsidR="0051060C" w:rsidRPr="008A4DC3">
        <w:rPr>
          <w:i/>
          <w:sz w:val="28"/>
        </w:rPr>
        <w:t>ước</w:t>
      </w:r>
      <w:r w:rsidR="00B35C80" w:rsidRPr="008A4DC3">
        <w:rPr>
          <w:i/>
          <w:sz w:val="28"/>
        </w:rPr>
        <w:t xml:space="preserve"> bối cảnh</w:t>
      </w:r>
      <w:r w:rsidR="00363510" w:rsidRPr="008A4DC3">
        <w:rPr>
          <w:i/>
          <w:sz w:val="28"/>
        </w:rPr>
        <w:t xml:space="preserve"> </w:t>
      </w:r>
      <w:r w:rsidR="001A3618" w:rsidRPr="008A4DC3">
        <w:rPr>
          <w:i/>
          <w:sz w:val="28"/>
        </w:rPr>
        <w:t>diễn biến phức tạp</w:t>
      </w:r>
      <w:r w:rsidR="00ED785D" w:rsidRPr="008A4DC3">
        <w:rPr>
          <w:i/>
          <w:sz w:val="28"/>
        </w:rPr>
        <w:t xml:space="preserve"> của</w:t>
      </w:r>
      <w:r w:rsidR="00363510" w:rsidRPr="008A4DC3">
        <w:rPr>
          <w:i/>
          <w:sz w:val="28"/>
        </w:rPr>
        <w:t xml:space="preserve"> dịch bệnh C</w:t>
      </w:r>
      <w:r w:rsidR="00984675" w:rsidRPr="008A4DC3">
        <w:rPr>
          <w:i/>
          <w:sz w:val="28"/>
        </w:rPr>
        <w:t>OVID</w:t>
      </w:r>
      <w:r w:rsidR="00363510" w:rsidRPr="008A4DC3">
        <w:rPr>
          <w:i/>
          <w:sz w:val="28"/>
        </w:rPr>
        <w:t>-1</w:t>
      </w:r>
      <w:r w:rsidR="00DD7CC5" w:rsidRPr="008A4DC3">
        <w:rPr>
          <w:i/>
          <w:sz w:val="28"/>
        </w:rPr>
        <w:t xml:space="preserve">9, </w:t>
      </w:r>
      <w:r w:rsidR="00B45AE7" w:rsidRPr="008A4DC3">
        <w:rPr>
          <w:i/>
          <w:sz w:val="28"/>
        </w:rPr>
        <w:t>Bộ GD</w:t>
      </w:r>
      <w:r w:rsidR="00DD7CC5" w:rsidRPr="008A4DC3">
        <w:rPr>
          <w:i/>
          <w:sz w:val="28"/>
        </w:rPr>
        <w:t>&amp;</w:t>
      </w:r>
      <w:r w:rsidR="00B45AE7" w:rsidRPr="008A4DC3">
        <w:rPr>
          <w:i/>
          <w:sz w:val="28"/>
        </w:rPr>
        <w:t>ĐT đã chủ động ban hành nhiều Công điện, Chỉ thị, các văn bản chỉ đạo và các hướng dẫn, hỗ trợ các địa phương, cơ sở giáo dục thực hiện hoàn thành nhiệm vụ năm học</w:t>
      </w:r>
      <w:r w:rsidR="00ED74FA" w:rsidRPr="008A4DC3">
        <w:rPr>
          <w:i/>
          <w:sz w:val="28"/>
        </w:rPr>
        <w:t>,</w:t>
      </w:r>
      <w:r w:rsidR="00B45AE7" w:rsidRPr="008A4DC3">
        <w:rPr>
          <w:i/>
          <w:sz w:val="28"/>
        </w:rPr>
        <w:t xml:space="preserve"> bảo đảm an toàn cho giáo viên</w:t>
      </w:r>
      <w:r w:rsidR="005407F3" w:rsidRPr="008A4DC3">
        <w:rPr>
          <w:i/>
          <w:sz w:val="28"/>
        </w:rPr>
        <w:t>,</w:t>
      </w:r>
      <w:r w:rsidR="00B45AE7" w:rsidRPr="008A4DC3">
        <w:rPr>
          <w:i/>
          <w:sz w:val="28"/>
        </w:rPr>
        <w:t xml:space="preserve"> học sinh và kiên trì mục tiêu chất lượng giáo dục</w:t>
      </w:r>
    </w:p>
    <w:p w14:paraId="2CAA9D40" w14:textId="3216AE32" w:rsidR="00684DE5" w:rsidRPr="008A4DC3" w:rsidRDefault="00684DE5" w:rsidP="005407F3">
      <w:pPr>
        <w:spacing w:after="0" w:line="288" w:lineRule="auto"/>
        <w:rPr>
          <w:sz w:val="28"/>
        </w:rPr>
      </w:pPr>
    </w:p>
    <w:p w14:paraId="107BBD32" w14:textId="2384A3F9" w:rsidR="00344002" w:rsidRPr="008A4DC3" w:rsidRDefault="001E45E8" w:rsidP="005407F3">
      <w:pPr>
        <w:spacing w:after="0" w:line="288" w:lineRule="auto"/>
        <w:ind w:firstLine="720"/>
        <w:rPr>
          <w:sz w:val="28"/>
        </w:rPr>
      </w:pPr>
      <w:r w:rsidRPr="008A4DC3">
        <w:rPr>
          <w:sz w:val="28"/>
        </w:rPr>
        <w:t xml:space="preserve">Là trường đại học trọng điểm quốc gia, đa ngành, </w:t>
      </w:r>
      <w:r w:rsidR="00344002" w:rsidRPr="008A4DC3">
        <w:rPr>
          <w:sz w:val="28"/>
        </w:rPr>
        <w:t>đa lĩnh vực,</w:t>
      </w:r>
      <w:r w:rsidR="007E4ED0" w:rsidRPr="008A4DC3">
        <w:rPr>
          <w:sz w:val="28"/>
        </w:rPr>
        <w:t xml:space="preserve"> </w:t>
      </w:r>
      <w:r w:rsidR="005E0AED" w:rsidRPr="008A4DC3">
        <w:rPr>
          <w:sz w:val="28"/>
        </w:rPr>
        <w:t>Học viện Nô</w:t>
      </w:r>
      <w:r w:rsidR="00E66ECC" w:rsidRPr="008A4DC3">
        <w:rPr>
          <w:sz w:val="28"/>
        </w:rPr>
        <w:t xml:space="preserve">ng nghiệp Việt Nam đã có nhiều giải pháp </w:t>
      </w:r>
      <w:r w:rsidR="00FB009D" w:rsidRPr="008A4DC3">
        <w:rPr>
          <w:sz w:val="28"/>
        </w:rPr>
        <w:t xml:space="preserve">ứng phó </w:t>
      </w:r>
      <w:r w:rsidR="0075571D" w:rsidRPr="008A4DC3">
        <w:rPr>
          <w:sz w:val="28"/>
        </w:rPr>
        <w:t xml:space="preserve">phù hợp </w:t>
      </w:r>
      <w:r w:rsidR="00FB009D" w:rsidRPr="008A4DC3">
        <w:rPr>
          <w:sz w:val="28"/>
        </w:rPr>
        <w:t>với</w:t>
      </w:r>
      <w:r w:rsidR="00C577DB" w:rsidRPr="008A4DC3">
        <w:rPr>
          <w:sz w:val="28"/>
        </w:rPr>
        <w:t xml:space="preserve"> từng giai đoạn </w:t>
      </w:r>
      <w:r w:rsidR="00854F84" w:rsidRPr="008A4DC3">
        <w:rPr>
          <w:sz w:val="28"/>
        </w:rPr>
        <w:t>của</w:t>
      </w:r>
      <w:r w:rsidR="00FB009D" w:rsidRPr="008A4DC3">
        <w:rPr>
          <w:sz w:val="28"/>
        </w:rPr>
        <w:t xml:space="preserve"> dịch bệnh COVID-19</w:t>
      </w:r>
      <w:r w:rsidR="00AB0225" w:rsidRPr="008A4DC3">
        <w:rPr>
          <w:sz w:val="28"/>
        </w:rPr>
        <w:t xml:space="preserve">. </w:t>
      </w:r>
      <w:r w:rsidR="00853C15" w:rsidRPr="008A4DC3">
        <w:rPr>
          <w:sz w:val="28"/>
        </w:rPr>
        <w:t>C</w:t>
      </w:r>
      <w:r w:rsidR="00B7732B" w:rsidRPr="008A4DC3">
        <w:rPr>
          <w:sz w:val="28"/>
        </w:rPr>
        <w:t>án bộ</w:t>
      </w:r>
      <w:r w:rsidR="00A460A5" w:rsidRPr="008A4DC3">
        <w:rPr>
          <w:sz w:val="28"/>
        </w:rPr>
        <w:t>,</w:t>
      </w:r>
      <w:r w:rsidR="00B7732B" w:rsidRPr="008A4DC3">
        <w:rPr>
          <w:sz w:val="28"/>
        </w:rPr>
        <w:t xml:space="preserve"> viên chức, người lao động và người học</w:t>
      </w:r>
      <w:r w:rsidR="007E4ED0" w:rsidRPr="008A4DC3">
        <w:rPr>
          <w:sz w:val="28"/>
        </w:rPr>
        <w:t xml:space="preserve"> của Học viện</w:t>
      </w:r>
      <w:r w:rsidR="00B7732B" w:rsidRPr="008A4DC3">
        <w:rPr>
          <w:sz w:val="28"/>
        </w:rPr>
        <w:t xml:space="preserve"> đã chung tay cùng chính quyền và nhân dân cả nước</w:t>
      </w:r>
      <w:r w:rsidR="009C43A8">
        <w:rPr>
          <w:sz w:val="28"/>
        </w:rPr>
        <w:t xml:space="preserve"> tích cực</w:t>
      </w:r>
      <w:r w:rsidR="00B7732B" w:rsidRPr="008A4DC3">
        <w:rPr>
          <w:sz w:val="28"/>
        </w:rPr>
        <w:t xml:space="preserve"> thực hiện phòng</w:t>
      </w:r>
      <w:r w:rsidR="00CB31D9" w:rsidRPr="008A4DC3">
        <w:rPr>
          <w:sz w:val="28"/>
        </w:rPr>
        <w:t>,</w:t>
      </w:r>
      <w:r w:rsidR="00B7732B" w:rsidRPr="008A4DC3">
        <w:rPr>
          <w:sz w:val="28"/>
        </w:rPr>
        <w:t xml:space="preserve"> chống dịch</w:t>
      </w:r>
      <w:r w:rsidR="00CB31D9" w:rsidRPr="008A4DC3">
        <w:rPr>
          <w:sz w:val="28"/>
        </w:rPr>
        <w:t xml:space="preserve"> bện</w:t>
      </w:r>
      <w:r w:rsidR="00D444B4" w:rsidRPr="008A4DC3">
        <w:rPr>
          <w:sz w:val="28"/>
        </w:rPr>
        <w:t>h</w:t>
      </w:r>
      <w:r w:rsidR="005407F3" w:rsidRPr="008A4DC3">
        <w:rPr>
          <w:sz w:val="28"/>
        </w:rPr>
        <w:t xml:space="preserve">. </w:t>
      </w:r>
      <w:r w:rsidR="00292E34" w:rsidRPr="008A4DC3">
        <w:rPr>
          <w:sz w:val="28"/>
        </w:rPr>
        <w:t xml:space="preserve">Với hệ thống cơ sở vật chất hiện đại và đội ngũ cán bộ có trình độ cao, ngày 15 tháng 11 năm 2021, Viện trưởng Viện Vệ sinh dịch tễ Trung ương, Bộ Y tế đã ban hành Quyết định số 1525/QĐ/VSDTTƯ về việc cấp giấy chứng nhận năng lực xét nghiệm khẳng định SARS-CoV-2 cho Phòng thí nghiệm Trọng điểm Công nghệ </w:t>
      </w:r>
      <w:r w:rsidR="00844429" w:rsidRPr="008A4DC3">
        <w:rPr>
          <w:sz w:val="28"/>
        </w:rPr>
        <w:t>s</w:t>
      </w:r>
      <w:r w:rsidR="00292E34" w:rsidRPr="008A4DC3">
        <w:rPr>
          <w:sz w:val="28"/>
        </w:rPr>
        <w:t xml:space="preserve">inh học Thú </w:t>
      </w:r>
      <w:r w:rsidR="002F78B2" w:rsidRPr="008A4DC3">
        <w:rPr>
          <w:sz w:val="28"/>
        </w:rPr>
        <w:t>y</w:t>
      </w:r>
      <w:r w:rsidR="00292E34" w:rsidRPr="008A4DC3">
        <w:rPr>
          <w:sz w:val="28"/>
        </w:rPr>
        <w:t>, Học viện Nông nghiệp Việt Nam. Trong thời gian qua, Học viện đã tổ chức xét nghiệm SARS-CoV-2 cho hàng vạn cán bộ, viên chức, sinh viên Học viện và người dân khu vực phía Bắc</w:t>
      </w:r>
      <w:r w:rsidR="007F29A0" w:rsidRPr="008A4DC3">
        <w:rPr>
          <w:sz w:val="28"/>
        </w:rPr>
        <w:t>.</w:t>
      </w:r>
    </w:p>
    <w:p w14:paraId="395FFCD2" w14:textId="7F178BEA" w:rsidR="006E2B24" w:rsidRPr="008A4DC3" w:rsidRDefault="006E2B24" w:rsidP="005407F3">
      <w:pPr>
        <w:spacing w:after="0" w:line="288" w:lineRule="auto"/>
        <w:rPr>
          <w:sz w:val="28"/>
        </w:rPr>
      </w:pPr>
      <w:r w:rsidRPr="008A4DC3">
        <w:rPr>
          <w:sz w:val="28"/>
        </w:rPr>
        <w:tab/>
        <w:t>Trong giai đoạn thích ứng linh hoạt với dịch bệnh COVID-19, Học viện đã quyết liệt chỉ đạo với quyết tâm chính trị cao trong việc thực hiện</w:t>
      </w:r>
      <w:r w:rsidR="00015884" w:rsidRPr="008A4DC3">
        <w:rPr>
          <w:sz w:val="28"/>
        </w:rPr>
        <w:t xml:space="preserve"> các Nghị quyết, Chỉ thị của </w:t>
      </w:r>
      <w:r w:rsidR="004877A5" w:rsidRPr="008A4DC3">
        <w:rPr>
          <w:sz w:val="28"/>
        </w:rPr>
        <w:t>Chính phủ</w:t>
      </w:r>
      <w:r w:rsidR="00015884" w:rsidRPr="008A4DC3">
        <w:rPr>
          <w:sz w:val="28"/>
        </w:rPr>
        <w:t xml:space="preserve">, </w:t>
      </w:r>
      <w:r w:rsidR="00541CB4" w:rsidRPr="008A4DC3">
        <w:rPr>
          <w:sz w:val="28"/>
        </w:rPr>
        <w:t>c</w:t>
      </w:r>
      <w:r w:rsidR="00015884" w:rsidRPr="008A4DC3">
        <w:rPr>
          <w:sz w:val="28"/>
          <w:lang w:val="vi-VN"/>
        </w:rPr>
        <w:t xml:space="preserve">hỉ đạo của Bộ GD&amp;ĐT, Bộ NN&amp;PTNT, của </w:t>
      </w:r>
      <w:r w:rsidR="00296A66" w:rsidRPr="008A4DC3">
        <w:rPr>
          <w:sz w:val="28"/>
        </w:rPr>
        <w:t>T</w:t>
      </w:r>
      <w:r w:rsidR="00015884" w:rsidRPr="008A4DC3">
        <w:rPr>
          <w:sz w:val="28"/>
          <w:lang w:val="vi-VN"/>
        </w:rPr>
        <w:t>hành phố Hà Nội</w:t>
      </w:r>
      <w:r w:rsidR="007A2FD5" w:rsidRPr="008A4DC3">
        <w:rPr>
          <w:sz w:val="28"/>
        </w:rPr>
        <w:t>,</w:t>
      </w:r>
      <w:r w:rsidR="00015884" w:rsidRPr="008A4DC3">
        <w:rPr>
          <w:sz w:val="28"/>
        </w:rPr>
        <w:t xml:space="preserve"> </w:t>
      </w:r>
      <w:r w:rsidR="007A2FD5" w:rsidRPr="008A4DC3">
        <w:rPr>
          <w:sz w:val="28"/>
        </w:rPr>
        <w:t>x</w:t>
      </w:r>
      <w:r w:rsidR="00015884" w:rsidRPr="008A4DC3">
        <w:rPr>
          <w:sz w:val="28"/>
        </w:rPr>
        <w:t>ây dựng kịch bản, kế hoạch chi tiết</w:t>
      </w:r>
      <w:r w:rsidR="00E94130" w:rsidRPr="008A4DC3">
        <w:rPr>
          <w:sz w:val="28"/>
        </w:rPr>
        <w:t xml:space="preserve"> đưa sinh viên quay trở về học trực tiếp nhưng</w:t>
      </w:r>
      <w:r w:rsidR="007D2985" w:rsidRPr="008A4DC3">
        <w:rPr>
          <w:sz w:val="28"/>
        </w:rPr>
        <w:t xml:space="preserve"> vẫn</w:t>
      </w:r>
      <w:r w:rsidR="00015884" w:rsidRPr="008A4DC3">
        <w:rPr>
          <w:sz w:val="28"/>
        </w:rPr>
        <w:t xml:space="preserve"> đảm bảo an toàn, hiệu quả với từng bước cụ thể.</w:t>
      </w:r>
    </w:p>
    <w:p w14:paraId="0AFA57B9" w14:textId="77777777" w:rsidR="00541CB4" w:rsidRPr="008A4DC3" w:rsidRDefault="00541CB4" w:rsidP="005407F3">
      <w:pPr>
        <w:spacing w:after="0" w:line="288" w:lineRule="auto"/>
        <w:rPr>
          <w:sz w:val="28"/>
        </w:rPr>
      </w:pPr>
    </w:p>
    <w:p w14:paraId="02C7277D" w14:textId="1C529ED2" w:rsidR="00A74FC9" w:rsidRPr="008A4DC3" w:rsidRDefault="007653EB" w:rsidP="005407F3">
      <w:pPr>
        <w:spacing w:after="0" w:line="288" w:lineRule="auto"/>
        <w:rPr>
          <w:sz w:val="28"/>
        </w:rPr>
      </w:pPr>
      <w:r w:rsidRPr="008A4DC3">
        <w:rPr>
          <w:noProof/>
          <w:sz w:val="28"/>
        </w:rPr>
        <w:drawing>
          <wp:inline distT="0" distB="0" distL="0" distR="0" wp14:anchorId="28A39A29" wp14:editId="7E62650A">
            <wp:extent cx="5760720" cy="38411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 11 20 Chu tich nuoc Nguyen Xuan Phuc du Le ky niem ngay Nha giao Viet Nam-p1-13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841115"/>
                    </a:xfrm>
                    <a:prstGeom prst="rect">
                      <a:avLst/>
                    </a:prstGeom>
                  </pic:spPr>
                </pic:pic>
              </a:graphicData>
            </a:graphic>
          </wp:inline>
        </w:drawing>
      </w:r>
    </w:p>
    <w:p w14:paraId="387C2679" w14:textId="1A7AE5F5" w:rsidR="00322AAF" w:rsidRPr="008A4DC3" w:rsidRDefault="00706DD6" w:rsidP="005407F3">
      <w:pPr>
        <w:spacing w:after="0" w:line="288" w:lineRule="auto"/>
        <w:jc w:val="center"/>
        <w:rPr>
          <w:i/>
          <w:iCs/>
          <w:sz w:val="28"/>
        </w:rPr>
      </w:pPr>
      <w:r w:rsidRPr="008A4DC3">
        <w:rPr>
          <w:i/>
          <w:iCs/>
          <w:sz w:val="28"/>
        </w:rPr>
        <w:t xml:space="preserve">Ủy viên Bộ Chính trị, </w:t>
      </w:r>
      <w:r w:rsidR="00A16808" w:rsidRPr="008A4DC3">
        <w:rPr>
          <w:i/>
          <w:iCs/>
          <w:sz w:val="28"/>
        </w:rPr>
        <w:t xml:space="preserve">Chủ tịch nước Nguyễn Xuân Phúc </w:t>
      </w:r>
      <w:r w:rsidRPr="008A4DC3">
        <w:rPr>
          <w:i/>
          <w:iCs/>
          <w:sz w:val="28"/>
        </w:rPr>
        <w:t>t</w:t>
      </w:r>
      <w:r w:rsidR="007D2645" w:rsidRPr="008A4DC3">
        <w:rPr>
          <w:i/>
          <w:iCs/>
          <w:sz w:val="28"/>
        </w:rPr>
        <w:t>hăm Phòng thí nghiệm an toàn sinh học cấp 3</w:t>
      </w:r>
      <w:r w:rsidR="00C07C22" w:rsidRPr="008A4DC3">
        <w:rPr>
          <w:i/>
          <w:iCs/>
          <w:sz w:val="28"/>
        </w:rPr>
        <w:t>, Phòng thí nghiệm Trọng điểm Công nghệ sinh học Thú y</w:t>
      </w:r>
      <w:r w:rsidR="007D2645" w:rsidRPr="008A4DC3">
        <w:rPr>
          <w:i/>
          <w:iCs/>
          <w:sz w:val="28"/>
        </w:rPr>
        <w:t xml:space="preserve"> của Học viện Nông nghiệp Việt Nam</w:t>
      </w:r>
    </w:p>
    <w:p w14:paraId="77D4B840" w14:textId="77777777" w:rsidR="00603908" w:rsidRPr="008A4DC3" w:rsidRDefault="00603908" w:rsidP="005407F3">
      <w:pPr>
        <w:spacing w:after="0" w:line="288" w:lineRule="auto"/>
        <w:jc w:val="center"/>
        <w:rPr>
          <w:i/>
          <w:iCs/>
          <w:sz w:val="28"/>
        </w:rPr>
      </w:pPr>
    </w:p>
    <w:p w14:paraId="57A784C4" w14:textId="32592BEB" w:rsidR="00A25A89" w:rsidRPr="008A4DC3" w:rsidRDefault="00B90B34" w:rsidP="005407F3">
      <w:pPr>
        <w:spacing w:after="0" w:line="288" w:lineRule="auto"/>
        <w:jc w:val="center"/>
        <w:rPr>
          <w:i/>
          <w:sz w:val="28"/>
        </w:rPr>
      </w:pPr>
      <w:r>
        <w:rPr>
          <w:noProof/>
        </w:rPr>
        <w:lastRenderedPageBreak/>
        <w:drawing>
          <wp:anchor distT="0" distB="0" distL="114300" distR="114300" simplePos="0" relativeHeight="251665408" behindDoc="0" locked="0" layoutInCell="1" allowOverlap="1" wp14:anchorId="54CD1AE0" wp14:editId="6CDB7D7D">
            <wp:simplePos x="0" y="0"/>
            <wp:positionH relativeFrom="column">
              <wp:posOffset>-3810</wp:posOffset>
            </wp:positionH>
            <wp:positionV relativeFrom="paragraph">
              <wp:posOffset>3810</wp:posOffset>
            </wp:positionV>
            <wp:extent cx="5760720" cy="324040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anchor>
        </w:drawing>
      </w:r>
      <w:r>
        <w:rPr>
          <w:i/>
          <w:sz w:val="28"/>
        </w:rPr>
        <w:t xml:space="preserve">GS. </w:t>
      </w:r>
      <w:r w:rsidR="000F355E" w:rsidRPr="008A4DC3">
        <w:rPr>
          <w:i/>
          <w:sz w:val="28"/>
        </w:rPr>
        <w:t>TS.</w:t>
      </w:r>
      <w:r>
        <w:rPr>
          <w:i/>
          <w:sz w:val="28"/>
        </w:rPr>
        <w:t xml:space="preserve"> Phạm Văn Cường</w:t>
      </w:r>
      <w:r w:rsidR="000F355E" w:rsidRPr="008A4DC3">
        <w:rPr>
          <w:i/>
          <w:sz w:val="28"/>
        </w:rPr>
        <w:t xml:space="preserve"> </w:t>
      </w:r>
      <w:r w:rsidR="00F07E7D" w:rsidRPr="008A4DC3">
        <w:rPr>
          <w:i/>
          <w:sz w:val="28"/>
        </w:rPr>
        <w:t>-</w:t>
      </w:r>
      <w:r w:rsidR="000F355E" w:rsidRPr="008A4DC3">
        <w:rPr>
          <w:i/>
          <w:sz w:val="28"/>
        </w:rPr>
        <w:t xml:space="preserve"> Phó Giám đốc Học viện Nông nghiệp Việt Nam, </w:t>
      </w:r>
      <w:r w:rsidR="00862115" w:rsidRPr="008A4DC3">
        <w:rPr>
          <w:i/>
          <w:sz w:val="28"/>
        </w:rPr>
        <w:t>trình bày tham luận</w:t>
      </w:r>
    </w:p>
    <w:p w14:paraId="19532E9B" w14:textId="3A96481C" w:rsidR="00062F8D" w:rsidRPr="008A4DC3" w:rsidRDefault="00B90B34" w:rsidP="00B90B34">
      <w:pPr>
        <w:spacing w:after="0" w:line="288" w:lineRule="auto"/>
        <w:jc w:val="center"/>
        <w:rPr>
          <w:i/>
          <w:iCs/>
          <w:sz w:val="28"/>
        </w:rPr>
      </w:pPr>
      <w:r>
        <w:rPr>
          <w:noProof/>
        </w:rPr>
        <w:drawing>
          <wp:anchor distT="0" distB="0" distL="114300" distR="114300" simplePos="0" relativeHeight="251666432" behindDoc="0" locked="0" layoutInCell="1" allowOverlap="1" wp14:anchorId="1AF6CD3D" wp14:editId="3F8709F8">
            <wp:simplePos x="0" y="0"/>
            <wp:positionH relativeFrom="column">
              <wp:posOffset>-3810</wp:posOffset>
            </wp:positionH>
            <wp:positionV relativeFrom="paragraph">
              <wp:posOffset>2540</wp:posOffset>
            </wp:positionV>
            <wp:extent cx="5760720" cy="324040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anchor>
        </w:drawing>
      </w:r>
      <w:r w:rsidR="005530F0" w:rsidRPr="008A4DC3">
        <w:rPr>
          <w:i/>
          <w:iCs/>
          <w:sz w:val="28"/>
        </w:rPr>
        <w:t>Các đại biểu tham dự Hội thảo trao đổi cùng các diễn giả</w:t>
      </w:r>
    </w:p>
    <w:p w14:paraId="18D13ACA" w14:textId="26EA22E1" w:rsidR="00B677E5" w:rsidRPr="004321E3" w:rsidRDefault="00683FF0" w:rsidP="005407F3">
      <w:pPr>
        <w:spacing w:after="0" w:line="288" w:lineRule="auto"/>
        <w:ind w:firstLine="720"/>
        <w:rPr>
          <w:sz w:val="28"/>
        </w:rPr>
      </w:pPr>
      <w:r w:rsidRPr="008A4DC3">
        <w:rPr>
          <w:sz w:val="28"/>
        </w:rPr>
        <w:t xml:space="preserve">Phát biểu </w:t>
      </w:r>
      <w:r w:rsidR="00D74011" w:rsidRPr="008A4DC3">
        <w:rPr>
          <w:sz w:val="28"/>
        </w:rPr>
        <w:t>bế mạc</w:t>
      </w:r>
      <w:r w:rsidRPr="008A4DC3">
        <w:rPr>
          <w:sz w:val="28"/>
        </w:rPr>
        <w:t xml:space="preserve"> Hội thảo, </w:t>
      </w:r>
      <w:r w:rsidR="00046C0A" w:rsidRPr="008A4DC3">
        <w:rPr>
          <w:sz w:val="28"/>
        </w:rPr>
        <w:t xml:space="preserve">GS.TS. </w:t>
      </w:r>
      <w:r w:rsidR="000A4445">
        <w:rPr>
          <w:sz w:val="28"/>
        </w:rPr>
        <w:t>Nguyễn Thị Lan</w:t>
      </w:r>
      <w:r w:rsidR="00046C0A" w:rsidRPr="008A4DC3">
        <w:rPr>
          <w:sz w:val="28"/>
        </w:rPr>
        <w:t xml:space="preserve"> - Bí thư Đảng uỷ, Giám đốc Học viện</w:t>
      </w:r>
      <w:r w:rsidRPr="008A4DC3">
        <w:rPr>
          <w:sz w:val="28"/>
        </w:rPr>
        <w:t xml:space="preserve"> </w:t>
      </w:r>
      <w:r w:rsidR="00CC0921" w:rsidRPr="008A4DC3">
        <w:rPr>
          <w:sz w:val="28"/>
        </w:rPr>
        <w:t>bày tỏ sự cảm ơn sâu sắc đến các diễn giả, các nhà khoa học, nhà quản lý, đại biểu tham dự</w:t>
      </w:r>
      <w:r w:rsidR="00FD73AC" w:rsidRPr="008A4DC3">
        <w:rPr>
          <w:sz w:val="28"/>
        </w:rPr>
        <w:t xml:space="preserve"> </w:t>
      </w:r>
      <w:r w:rsidR="00CB766C" w:rsidRPr="008A4DC3">
        <w:rPr>
          <w:sz w:val="28"/>
        </w:rPr>
        <w:t>đã</w:t>
      </w:r>
      <w:r w:rsidR="00A048C6" w:rsidRPr="008A4DC3">
        <w:rPr>
          <w:sz w:val="28"/>
        </w:rPr>
        <w:t xml:space="preserve"> có</w:t>
      </w:r>
      <w:r w:rsidR="00CB766C" w:rsidRPr="008A4DC3">
        <w:rPr>
          <w:sz w:val="28"/>
        </w:rPr>
        <w:t xml:space="preserve"> </w:t>
      </w:r>
      <w:r w:rsidR="00942748" w:rsidRPr="008A4DC3">
        <w:rPr>
          <w:sz w:val="28"/>
        </w:rPr>
        <w:t>những ý kiến tham luận, đóng góp vô cùng quý báu cho Hội thảo.</w:t>
      </w:r>
      <w:r w:rsidR="007F340A" w:rsidRPr="008A4DC3">
        <w:rPr>
          <w:sz w:val="28"/>
        </w:rPr>
        <w:t xml:space="preserve"> </w:t>
      </w:r>
      <w:r w:rsidR="002B25D8" w:rsidRPr="008A4DC3">
        <w:rPr>
          <w:sz w:val="28"/>
        </w:rPr>
        <w:t>Trên cơ sở nhận định, đánh giá bài học được đúc rút, các tham luận và ý kiến phát biểu</w:t>
      </w:r>
      <w:r w:rsidR="00EC6E77" w:rsidRPr="008A4DC3">
        <w:rPr>
          <w:sz w:val="28"/>
        </w:rPr>
        <w:t xml:space="preserve"> của đại biểu tham dự Hội thảo</w:t>
      </w:r>
      <w:r w:rsidR="002B25D8" w:rsidRPr="008A4DC3">
        <w:rPr>
          <w:sz w:val="28"/>
        </w:rPr>
        <w:t xml:space="preserve"> là những gợi ý giải pháp rất có ý nghĩa để </w:t>
      </w:r>
      <w:r w:rsidR="00BE5951" w:rsidRPr="008A4DC3">
        <w:rPr>
          <w:sz w:val="28"/>
        </w:rPr>
        <w:t xml:space="preserve">các trường THPT, đại học </w:t>
      </w:r>
      <w:r w:rsidR="002B25D8" w:rsidRPr="008A4DC3">
        <w:rPr>
          <w:sz w:val="28"/>
        </w:rPr>
        <w:t>tham khảo, vận dụng ứng phó với dịch</w:t>
      </w:r>
      <w:r w:rsidR="00895CB1" w:rsidRPr="008A4DC3">
        <w:rPr>
          <w:sz w:val="28"/>
        </w:rPr>
        <w:t xml:space="preserve"> bệnh</w:t>
      </w:r>
      <w:r w:rsidR="002B25D8" w:rsidRPr="008A4DC3">
        <w:rPr>
          <w:sz w:val="28"/>
        </w:rPr>
        <w:t xml:space="preserve"> C</w:t>
      </w:r>
      <w:r w:rsidR="00895CB1" w:rsidRPr="008A4DC3">
        <w:rPr>
          <w:sz w:val="28"/>
        </w:rPr>
        <w:t>OVID</w:t>
      </w:r>
      <w:r w:rsidR="002B25D8" w:rsidRPr="008A4DC3">
        <w:rPr>
          <w:sz w:val="28"/>
        </w:rPr>
        <w:t xml:space="preserve">-19 trong tình hình mới ở </w:t>
      </w:r>
      <w:r w:rsidR="000312F3" w:rsidRPr="008A4DC3">
        <w:rPr>
          <w:sz w:val="28"/>
        </w:rPr>
        <w:t>Việt Nam</w:t>
      </w:r>
      <w:r w:rsidR="002B25D8" w:rsidRPr="008A4DC3">
        <w:rPr>
          <w:sz w:val="28"/>
        </w:rPr>
        <w:t xml:space="preserve"> hiện na</w:t>
      </w:r>
      <w:r w:rsidR="001B0529" w:rsidRPr="008A4DC3">
        <w:rPr>
          <w:sz w:val="28"/>
        </w:rPr>
        <w:t>y</w:t>
      </w:r>
      <w:r w:rsidR="008E2085" w:rsidRPr="008A4DC3">
        <w:rPr>
          <w:sz w:val="28"/>
        </w:rPr>
        <w:t>.</w:t>
      </w:r>
    </w:p>
    <w:sectPr w:rsidR="00B677E5" w:rsidRPr="004321E3" w:rsidSect="00DB6182">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7B2A"/>
    <w:multiLevelType w:val="hybridMultilevel"/>
    <w:tmpl w:val="9938903E"/>
    <w:lvl w:ilvl="0" w:tplc="0220DBBC">
      <w:start w:val="1"/>
      <w:numFmt w:val="bullet"/>
      <w:lvlText w:val="•"/>
      <w:lvlJc w:val="left"/>
      <w:pPr>
        <w:tabs>
          <w:tab w:val="num" w:pos="720"/>
        </w:tabs>
        <w:ind w:left="720" w:hanging="360"/>
      </w:pPr>
      <w:rPr>
        <w:rFonts w:ascii="Georgia" w:hAnsi="Georgia" w:hint="default"/>
      </w:rPr>
    </w:lvl>
    <w:lvl w:ilvl="1" w:tplc="6D04C302" w:tentative="1">
      <w:start w:val="1"/>
      <w:numFmt w:val="bullet"/>
      <w:lvlText w:val="•"/>
      <w:lvlJc w:val="left"/>
      <w:pPr>
        <w:tabs>
          <w:tab w:val="num" w:pos="1440"/>
        </w:tabs>
        <w:ind w:left="1440" w:hanging="360"/>
      </w:pPr>
      <w:rPr>
        <w:rFonts w:ascii="Georgia" w:hAnsi="Georgia" w:hint="default"/>
      </w:rPr>
    </w:lvl>
    <w:lvl w:ilvl="2" w:tplc="D296733A" w:tentative="1">
      <w:start w:val="1"/>
      <w:numFmt w:val="bullet"/>
      <w:lvlText w:val="•"/>
      <w:lvlJc w:val="left"/>
      <w:pPr>
        <w:tabs>
          <w:tab w:val="num" w:pos="2160"/>
        </w:tabs>
        <w:ind w:left="2160" w:hanging="360"/>
      </w:pPr>
      <w:rPr>
        <w:rFonts w:ascii="Georgia" w:hAnsi="Georgia" w:hint="default"/>
      </w:rPr>
    </w:lvl>
    <w:lvl w:ilvl="3" w:tplc="FFD41F2C" w:tentative="1">
      <w:start w:val="1"/>
      <w:numFmt w:val="bullet"/>
      <w:lvlText w:val="•"/>
      <w:lvlJc w:val="left"/>
      <w:pPr>
        <w:tabs>
          <w:tab w:val="num" w:pos="2880"/>
        </w:tabs>
        <w:ind w:left="2880" w:hanging="360"/>
      </w:pPr>
      <w:rPr>
        <w:rFonts w:ascii="Georgia" w:hAnsi="Georgia" w:hint="default"/>
      </w:rPr>
    </w:lvl>
    <w:lvl w:ilvl="4" w:tplc="22DC9AF2" w:tentative="1">
      <w:start w:val="1"/>
      <w:numFmt w:val="bullet"/>
      <w:lvlText w:val="•"/>
      <w:lvlJc w:val="left"/>
      <w:pPr>
        <w:tabs>
          <w:tab w:val="num" w:pos="3600"/>
        </w:tabs>
        <w:ind w:left="3600" w:hanging="360"/>
      </w:pPr>
      <w:rPr>
        <w:rFonts w:ascii="Georgia" w:hAnsi="Georgia" w:hint="default"/>
      </w:rPr>
    </w:lvl>
    <w:lvl w:ilvl="5" w:tplc="A9383902" w:tentative="1">
      <w:start w:val="1"/>
      <w:numFmt w:val="bullet"/>
      <w:lvlText w:val="•"/>
      <w:lvlJc w:val="left"/>
      <w:pPr>
        <w:tabs>
          <w:tab w:val="num" w:pos="4320"/>
        </w:tabs>
        <w:ind w:left="4320" w:hanging="360"/>
      </w:pPr>
      <w:rPr>
        <w:rFonts w:ascii="Georgia" w:hAnsi="Georgia" w:hint="default"/>
      </w:rPr>
    </w:lvl>
    <w:lvl w:ilvl="6" w:tplc="7A9E63AC" w:tentative="1">
      <w:start w:val="1"/>
      <w:numFmt w:val="bullet"/>
      <w:lvlText w:val="•"/>
      <w:lvlJc w:val="left"/>
      <w:pPr>
        <w:tabs>
          <w:tab w:val="num" w:pos="5040"/>
        </w:tabs>
        <w:ind w:left="5040" w:hanging="360"/>
      </w:pPr>
      <w:rPr>
        <w:rFonts w:ascii="Georgia" w:hAnsi="Georgia" w:hint="default"/>
      </w:rPr>
    </w:lvl>
    <w:lvl w:ilvl="7" w:tplc="3034BD14" w:tentative="1">
      <w:start w:val="1"/>
      <w:numFmt w:val="bullet"/>
      <w:lvlText w:val="•"/>
      <w:lvlJc w:val="left"/>
      <w:pPr>
        <w:tabs>
          <w:tab w:val="num" w:pos="5760"/>
        </w:tabs>
        <w:ind w:left="5760" w:hanging="360"/>
      </w:pPr>
      <w:rPr>
        <w:rFonts w:ascii="Georgia" w:hAnsi="Georgia" w:hint="default"/>
      </w:rPr>
    </w:lvl>
    <w:lvl w:ilvl="8" w:tplc="4A0AD8BA" w:tentative="1">
      <w:start w:val="1"/>
      <w:numFmt w:val="bullet"/>
      <w:lvlText w:val="•"/>
      <w:lvlJc w:val="left"/>
      <w:pPr>
        <w:tabs>
          <w:tab w:val="num" w:pos="6480"/>
        </w:tabs>
        <w:ind w:left="6480" w:hanging="360"/>
      </w:pPr>
      <w:rPr>
        <w:rFonts w:ascii="Georgia" w:hAnsi="Georgia" w:hint="default"/>
      </w:rPr>
    </w:lvl>
  </w:abstractNum>
  <w:abstractNum w:abstractNumId="1" w15:restartNumberingAfterBreak="0">
    <w:nsid w:val="3EDD572B"/>
    <w:multiLevelType w:val="hybridMultilevel"/>
    <w:tmpl w:val="C736DB60"/>
    <w:lvl w:ilvl="0" w:tplc="77EE4B4C">
      <w:start w:val="1"/>
      <w:numFmt w:val="bullet"/>
      <w:lvlText w:val="-"/>
      <w:lvlJc w:val="left"/>
      <w:pPr>
        <w:tabs>
          <w:tab w:val="num" w:pos="720"/>
        </w:tabs>
        <w:ind w:left="720" w:hanging="360"/>
      </w:pPr>
      <w:rPr>
        <w:rFonts w:ascii="Times New Roman" w:hAnsi="Times New Roman" w:hint="default"/>
      </w:rPr>
    </w:lvl>
    <w:lvl w:ilvl="1" w:tplc="F1E80AEC" w:tentative="1">
      <w:start w:val="1"/>
      <w:numFmt w:val="bullet"/>
      <w:lvlText w:val="-"/>
      <w:lvlJc w:val="left"/>
      <w:pPr>
        <w:tabs>
          <w:tab w:val="num" w:pos="1440"/>
        </w:tabs>
        <w:ind w:left="1440" w:hanging="360"/>
      </w:pPr>
      <w:rPr>
        <w:rFonts w:ascii="Times New Roman" w:hAnsi="Times New Roman" w:hint="default"/>
      </w:rPr>
    </w:lvl>
    <w:lvl w:ilvl="2" w:tplc="57E4235A" w:tentative="1">
      <w:start w:val="1"/>
      <w:numFmt w:val="bullet"/>
      <w:lvlText w:val="-"/>
      <w:lvlJc w:val="left"/>
      <w:pPr>
        <w:tabs>
          <w:tab w:val="num" w:pos="2160"/>
        </w:tabs>
        <w:ind w:left="2160" w:hanging="360"/>
      </w:pPr>
      <w:rPr>
        <w:rFonts w:ascii="Times New Roman" w:hAnsi="Times New Roman" w:hint="default"/>
      </w:rPr>
    </w:lvl>
    <w:lvl w:ilvl="3" w:tplc="ABF43C38" w:tentative="1">
      <w:start w:val="1"/>
      <w:numFmt w:val="bullet"/>
      <w:lvlText w:val="-"/>
      <w:lvlJc w:val="left"/>
      <w:pPr>
        <w:tabs>
          <w:tab w:val="num" w:pos="2880"/>
        </w:tabs>
        <w:ind w:left="2880" w:hanging="360"/>
      </w:pPr>
      <w:rPr>
        <w:rFonts w:ascii="Times New Roman" w:hAnsi="Times New Roman" w:hint="default"/>
      </w:rPr>
    </w:lvl>
    <w:lvl w:ilvl="4" w:tplc="8822FE64" w:tentative="1">
      <w:start w:val="1"/>
      <w:numFmt w:val="bullet"/>
      <w:lvlText w:val="-"/>
      <w:lvlJc w:val="left"/>
      <w:pPr>
        <w:tabs>
          <w:tab w:val="num" w:pos="3600"/>
        </w:tabs>
        <w:ind w:left="3600" w:hanging="360"/>
      </w:pPr>
      <w:rPr>
        <w:rFonts w:ascii="Times New Roman" w:hAnsi="Times New Roman" w:hint="default"/>
      </w:rPr>
    </w:lvl>
    <w:lvl w:ilvl="5" w:tplc="FEE2CD24" w:tentative="1">
      <w:start w:val="1"/>
      <w:numFmt w:val="bullet"/>
      <w:lvlText w:val="-"/>
      <w:lvlJc w:val="left"/>
      <w:pPr>
        <w:tabs>
          <w:tab w:val="num" w:pos="4320"/>
        </w:tabs>
        <w:ind w:left="4320" w:hanging="360"/>
      </w:pPr>
      <w:rPr>
        <w:rFonts w:ascii="Times New Roman" w:hAnsi="Times New Roman" w:hint="default"/>
      </w:rPr>
    </w:lvl>
    <w:lvl w:ilvl="6" w:tplc="929C0E2A" w:tentative="1">
      <w:start w:val="1"/>
      <w:numFmt w:val="bullet"/>
      <w:lvlText w:val="-"/>
      <w:lvlJc w:val="left"/>
      <w:pPr>
        <w:tabs>
          <w:tab w:val="num" w:pos="5040"/>
        </w:tabs>
        <w:ind w:left="5040" w:hanging="360"/>
      </w:pPr>
      <w:rPr>
        <w:rFonts w:ascii="Times New Roman" w:hAnsi="Times New Roman" w:hint="default"/>
      </w:rPr>
    </w:lvl>
    <w:lvl w:ilvl="7" w:tplc="B3BA79BE" w:tentative="1">
      <w:start w:val="1"/>
      <w:numFmt w:val="bullet"/>
      <w:lvlText w:val="-"/>
      <w:lvlJc w:val="left"/>
      <w:pPr>
        <w:tabs>
          <w:tab w:val="num" w:pos="5760"/>
        </w:tabs>
        <w:ind w:left="5760" w:hanging="360"/>
      </w:pPr>
      <w:rPr>
        <w:rFonts w:ascii="Times New Roman" w:hAnsi="Times New Roman" w:hint="default"/>
      </w:rPr>
    </w:lvl>
    <w:lvl w:ilvl="8" w:tplc="FEA802D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1D52D4E"/>
    <w:multiLevelType w:val="hybridMultilevel"/>
    <w:tmpl w:val="6E1CAEEC"/>
    <w:lvl w:ilvl="0" w:tplc="17DA7860">
      <w:start w:val="1"/>
      <w:numFmt w:val="bullet"/>
      <w:lvlText w:val="•"/>
      <w:lvlJc w:val="left"/>
      <w:pPr>
        <w:tabs>
          <w:tab w:val="num" w:pos="720"/>
        </w:tabs>
        <w:ind w:left="720" w:hanging="360"/>
      </w:pPr>
      <w:rPr>
        <w:rFonts w:ascii="Georgia" w:hAnsi="Georgia" w:hint="default"/>
      </w:rPr>
    </w:lvl>
    <w:lvl w:ilvl="1" w:tplc="7B8C38AC" w:tentative="1">
      <w:start w:val="1"/>
      <w:numFmt w:val="bullet"/>
      <w:lvlText w:val="•"/>
      <w:lvlJc w:val="left"/>
      <w:pPr>
        <w:tabs>
          <w:tab w:val="num" w:pos="1440"/>
        </w:tabs>
        <w:ind w:left="1440" w:hanging="360"/>
      </w:pPr>
      <w:rPr>
        <w:rFonts w:ascii="Georgia" w:hAnsi="Georgia" w:hint="default"/>
      </w:rPr>
    </w:lvl>
    <w:lvl w:ilvl="2" w:tplc="67247116" w:tentative="1">
      <w:start w:val="1"/>
      <w:numFmt w:val="bullet"/>
      <w:lvlText w:val="•"/>
      <w:lvlJc w:val="left"/>
      <w:pPr>
        <w:tabs>
          <w:tab w:val="num" w:pos="2160"/>
        </w:tabs>
        <w:ind w:left="2160" w:hanging="360"/>
      </w:pPr>
      <w:rPr>
        <w:rFonts w:ascii="Georgia" w:hAnsi="Georgia" w:hint="default"/>
      </w:rPr>
    </w:lvl>
    <w:lvl w:ilvl="3" w:tplc="D96ED746" w:tentative="1">
      <w:start w:val="1"/>
      <w:numFmt w:val="bullet"/>
      <w:lvlText w:val="•"/>
      <w:lvlJc w:val="left"/>
      <w:pPr>
        <w:tabs>
          <w:tab w:val="num" w:pos="2880"/>
        </w:tabs>
        <w:ind w:left="2880" w:hanging="360"/>
      </w:pPr>
      <w:rPr>
        <w:rFonts w:ascii="Georgia" w:hAnsi="Georgia" w:hint="default"/>
      </w:rPr>
    </w:lvl>
    <w:lvl w:ilvl="4" w:tplc="51F0F93E" w:tentative="1">
      <w:start w:val="1"/>
      <w:numFmt w:val="bullet"/>
      <w:lvlText w:val="•"/>
      <w:lvlJc w:val="left"/>
      <w:pPr>
        <w:tabs>
          <w:tab w:val="num" w:pos="3600"/>
        </w:tabs>
        <w:ind w:left="3600" w:hanging="360"/>
      </w:pPr>
      <w:rPr>
        <w:rFonts w:ascii="Georgia" w:hAnsi="Georgia" w:hint="default"/>
      </w:rPr>
    </w:lvl>
    <w:lvl w:ilvl="5" w:tplc="7ACA103E" w:tentative="1">
      <w:start w:val="1"/>
      <w:numFmt w:val="bullet"/>
      <w:lvlText w:val="•"/>
      <w:lvlJc w:val="left"/>
      <w:pPr>
        <w:tabs>
          <w:tab w:val="num" w:pos="4320"/>
        </w:tabs>
        <w:ind w:left="4320" w:hanging="360"/>
      </w:pPr>
      <w:rPr>
        <w:rFonts w:ascii="Georgia" w:hAnsi="Georgia" w:hint="default"/>
      </w:rPr>
    </w:lvl>
    <w:lvl w:ilvl="6" w:tplc="5BDC9B64" w:tentative="1">
      <w:start w:val="1"/>
      <w:numFmt w:val="bullet"/>
      <w:lvlText w:val="•"/>
      <w:lvlJc w:val="left"/>
      <w:pPr>
        <w:tabs>
          <w:tab w:val="num" w:pos="5040"/>
        </w:tabs>
        <w:ind w:left="5040" w:hanging="360"/>
      </w:pPr>
      <w:rPr>
        <w:rFonts w:ascii="Georgia" w:hAnsi="Georgia" w:hint="default"/>
      </w:rPr>
    </w:lvl>
    <w:lvl w:ilvl="7" w:tplc="B20AD0A4" w:tentative="1">
      <w:start w:val="1"/>
      <w:numFmt w:val="bullet"/>
      <w:lvlText w:val="•"/>
      <w:lvlJc w:val="left"/>
      <w:pPr>
        <w:tabs>
          <w:tab w:val="num" w:pos="5760"/>
        </w:tabs>
        <w:ind w:left="5760" w:hanging="360"/>
      </w:pPr>
      <w:rPr>
        <w:rFonts w:ascii="Georgia" w:hAnsi="Georgia" w:hint="default"/>
      </w:rPr>
    </w:lvl>
    <w:lvl w:ilvl="8" w:tplc="E426285A" w:tentative="1">
      <w:start w:val="1"/>
      <w:numFmt w:val="bullet"/>
      <w:lvlText w:val="•"/>
      <w:lvlJc w:val="left"/>
      <w:pPr>
        <w:tabs>
          <w:tab w:val="num" w:pos="6480"/>
        </w:tabs>
        <w:ind w:left="6480" w:hanging="360"/>
      </w:pPr>
      <w:rPr>
        <w:rFonts w:ascii="Georgia" w:hAnsi="Georgia" w:hint="default"/>
      </w:rPr>
    </w:lvl>
  </w:abstractNum>
  <w:abstractNum w:abstractNumId="3" w15:restartNumberingAfterBreak="0">
    <w:nsid w:val="6CFA7D8D"/>
    <w:multiLevelType w:val="hybridMultilevel"/>
    <w:tmpl w:val="BEBA720E"/>
    <w:lvl w:ilvl="0" w:tplc="FDBA8436">
      <w:start w:val="1"/>
      <w:numFmt w:val="bullet"/>
      <w:lvlText w:val="-"/>
      <w:lvlJc w:val="left"/>
      <w:pPr>
        <w:tabs>
          <w:tab w:val="num" w:pos="720"/>
        </w:tabs>
        <w:ind w:left="720" w:hanging="360"/>
      </w:pPr>
      <w:rPr>
        <w:rFonts w:ascii="Times New Roman" w:hAnsi="Times New Roman" w:hint="default"/>
      </w:rPr>
    </w:lvl>
    <w:lvl w:ilvl="1" w:tplc="9454E274" w:tentative="1">
      <w:start w:val="1"/>
      <w:numFmt w:val="bullet"/>
      <w:lvlText w:val="-"/>
      <w:lvlJc w:val="left"/>
      <w:pPr>
        <w:tabs>
          <w:tab w:val="num" w:pos="1440"/>
        </w:tabs>
        <w:ind w:left="1440" w:hanging="360"/>
      </w:pPr>
      <w:rPr>
        <w:rFonts w:ascii="Times New Roman" w:hAnsi="Times New Roman" w:hint="default"/>
      </w:rPr>
    </w:lvl>
    <w:lvl w:ilvl="2" w:tplc="199CC782" w:tentative="1">
      <w:start w:val="1"/>
      <w:numFmt w:val="bullet"/>
      <w:lvlText w:val="-"/>
      <w:lvlJc w:val="left"/>
      <w:pPr>
        <w:tabs>
          <w:tab w:val="num" w:pos="2160"/>
        </w:tabs>
        <w:ind w:left="2160" w:hanging="360"/>
      </w:pPr>
      <w:rPr>
        <w:rFonts w:ascii="Times New Roman" w:hAnsi="Times New Roman" w:hint="default"/>
      </w:rPr>
    </w:lvl>
    <w:lvl w:ilvl="3" w:tplc="638668C0" w:tentative="1">
      <w:start w:val="1"/>
      <w:numFmt w:val="bullet"/>
      <w:lvlText w:val="-"/>
      <w:lvlJc w:val="left"/>
      <w:pPr>
        <w:tabs>
          <w:tab w:val="num" w:pos="2880"/>
        </w:tabs>
        <w:ind w:left="2880" w:hanging="360"/>
      </w:pPr>
      <w:rPr>
        <w:rFonts w:ascii="Times New Roman" w:hAnsi="Times New Roman" w:hint="default"/>
      </w:rPr>
    </w:lvl>
    <w:lvl w:ilvl="4" w:tplc="1F12558A" w:tentative="1">
      <w:start w:val="1"/>
      <w:numFmt w:val="bullet"/>
      <w:lvlText w:val="-"/>
      <w:lvlJc w:val="left"/>
      <w:pPr>
        <w:tabs>
          <w:tab w:val="num" w:pos="3600"/>
        </w:tabs>
        <w:ind w:left="3600" w:hanging="360"/>
      </w:pPr>
      <w:rPr>
        <w:rFonts w:ascii="Times New Roman" w:hAnsi="Times New Roman" w:hint="default"/>
      </w:rPr>
    </w:lvl>
    <w:lvl w:ilvl="5" w:tplc="0472F386" w:tentative="1">
      <w:start w:val="1"/>
      <w:numFmt w:val="bullet"/>
      <w:lvlText w:val="-"/>
      <w:lvlJc w:val="left"/>
      <w:pPr>
        <w:tabs>
          <w:tab w:val="num" w:pos="4320"/>
        </w:tabs>
        <w:ind w:left="4320" w:hanging="360"/>
      </w:pPr>
      <w:rPr>
        <w:rFonts w:ascii="Times New Roman" w:hAnsi="Times New Roman" w:hint="default"/>
      </w:rPr>
    </w:lvl>
    <w:lvl w:ilvl="6" w:tplc="E18A1D58" w:tentative="1">
      <w:start w:val="1"/>
      <w:numFmt w:val="bullet"/>
      <w:lvlText w:val="-"/>
      <w:lvlJc w:val="left"/>
      <w:pPr>
        <w:tabs>
          <w:tab w:val="num" w:pos="5040"/>
        </w:tabs>
        <w:ind w:left="5040" w:hanging="360"/>
      </w:pPr>
      <w:rPr>
        <w:rFonts w:ascii="Times New Roman" w:hAnsi="Times New Roman" w:hint="default"/>
      </w:rPr>
    </w:lvl>
    <w:lvl w:ilvl="7" w:tplc="1D1877C0" w:tentative="1">
      <w:start w:val="1"/>
      <w:numFmt w:val="bullet"/>
      <w:lvlText w:val="-"/>
      <w:lvlJc w:val="left"/>
      <w:pPr>
        <w:tabs>
          <w:tab w:val="num" w:pos="5760"/>
        </w:tabs>
        <w:ind w:left="5760" w:hanging="360"/>
      </w:pPr>
      <w:rPr>
        <w:rFonts w:ascii="Times New Roman" w:hAnsi="Times New Roman" w:hint="default"/>
      </w:rPr>
    </w:lvl>
    <w:lvl w:ilvl="8" w:tplc="61846BC8"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MrAwMrU0MzAzMTVR0lEKTi0uzszPAykwqgUA17M6rCwAAAA="/>
  </w:docVars>
  <w:rsids>
    <w:rsidRoot w:val="004321E3"/>
    <w:rsid w:val="0000380D"/>
    <w:rsid w:val="00004269"/>
    <w:rsid w:val="00005C2B"/>
    <w:rsid w:val="00011A42"/>
    <w:rsid w:val="00014751"/>
    <w:rsid w:val="00015884"/>
    <w:rsid w:val="00016037"/>
    <w:rsid w:val="00021151"/>
    <w:rsid w:val="00022486"/>
    <w:rsid w:val="0002734C"/>
    <w:rsid w:val="000312F3"/>
    <w:rsid w:val="000315CE"/>
    <w:rsid w:val="00032EA6"/>
    <w:rsid w:val="00032F07"/>
    <w:rsid w:val="00040D68"/>
    <w:rsid w:val="000448AE"/>
    <w:rsid w:val="000455CA"/>
    <w:rsid w:val="00046C0A"/>
    <w:rsid w:val="00053BA9"/>
    <w:rsid w:val="00062F8D"/>
    <w:rsid w:val="00063442"/>
    <w:rsid w:val="00066FC3"/>
    <w:rsid w:val="00070796"/>
    <w:rsid w:val="0007392D"/>
    <w:rsid w:val="00086FDE"/>
    <w:rsid w:val="0008772F"/>
    <w:rsid w:val="000A1D83"/>
    <w:rsid w:val="000A2C14"/>
    <w:rsid w:val="000A2F70"/>
    <w:rsid w:val="000A4445"/>
    <w:rsid w:val="000A4CEE"/>
    <w:rsid w:val="000A558C"/>
    <w:rsid w:val="000B0DD0"/>
    <w:rsid w:val="000B1BDC"/>
    <w:rsid w:val="000B6E8B"/>
    <w:rsid w:val="000B7916"/>
    <w:rsid w:val="000C162D"/>
    <w:rsid w:val="000C76B1"/>
    <w:rsid w:val="000F355E"/>
    <w:rsid w:val="001002AB"/>
    <w:rsid w:val="00112009"/>
    <w:rsid w:val="00123385"/>
    <w:rsid w:val="00124985"/>
    <w:rsid w:val="00141F55"/>
    <w:rsid w:val="001828EF"/>
    <w:rsid w:val="00196CC8"/>
    <w:rsid w:val="001A3618"/>
    <w:rsid w:val="001B0529"/>
    <w:rsid w:val="001B5759"/>
    <w:rsid w:val="001C601F"/>
    <w:rsid w:val="001C74E2"/>
    <w:rsid w:val="001D470B"/>
    <w:rsid w:val="001D6766"/>
    <w:rsid w:val="001E45E8"/>
    <w:rsid w:val="0021005F"/>
    <w:rsid w:val="00211D4E"/>
    <w:rsid w:val="002423DF"/>
    <w:rsid w:val="0026255E"/>
    <w:rsid w:val="00271A65"/>
    <w:rsid w:val="00272EFB"/>
    <w:rsid w:val="002732ED"/>
    <w:rsid w:val="00280BE5"/>
    <w:rsid w:val="00281AE4"/>
    <w:rsid w:val="00284133"/>
    <w:rsid w:val="00292E34"/>
    <w:rsid w:val="00296A66"/>
    <w:rsid w:val="002A0FB8"/>
    <w:rsid w:val="002A33A3"/>
    <w:rsid w:val="002B25D8"/>
    <w:rsid w:val="002B58C1"/>
    <w:rsid w:val="002D376D"/>
    <w:rsid w:val="002E2225"/>
    <w:rsid w:val="002F0194"/>
    <w:rsid w:val="002F52CF"/>
    <w:rsid w:val="002F6E6F"/>
    <w:rsid w:val="002F78B2"/>
    <w:rsid w:val="00312099"/>
    <w:rsid w:val="00322AAF"/>
    <w:rsid w:val="00326F31"/>
    <w:rsid w:val="00335F3B"/>
    <w:rsid w:val="00344002"/>
    <w:rsid w:val="00346F39"/>
    <w:rsid w:val="003529F5"/>
    <w:rsid w:val="003628D4"/>
    <w:rsid w:val="00363510"/>
    <w:rsid w:val="0036441D"/>
    <w:rsid w:val="00364FC8"/>
    <w:rsid w:val="003705FD"/>
    <w:rsid w:val="00376E3B"/>
    <w:rsid w:val="00383FC2"/>
    <w:rsid w:val="00386E09"/>
    <w:rsid w:val="00396FC6"/>
    <w:rsid w:val="00397D55"/>
    <w:rsid w:val="003A2900"/>
    <w:rsid w:val="003C03D8"/>
    <w:rsid w:val="003D14E9"/>
    <w:rsid w:val="003D3993"/>
    <w:rsid w:val="003D5179"/>
    <w:rsid w:val="003E45E9"/>
    <w:rsid w:val="003F2486"/>
    <w:rsid w:val="003F3AE7"/>
    <w:rsid w:val="003F6C58"/>
    <w:rsid w:val="00411DE6"/>
    <w:rsid w:val="00416E4B"/>
    <w:rsid w:val="00426DBD"/>
    <w:rsid w:val="004321E3"/>
    <w:rsid w:val="00433FFF"/>
    <w:rsid w:val="0043602E"/>
    <w:rsid w:val="00441098"/>
    <w:rsid w:val="00455160"/>
    <w:rsid w:val="00457CC3"/>
    <w:rsid w:val="00463274"/>
    <w:rsid w:val="0046436C"/>
    <w:rsid w:val="00467635"/>
    <w:rsid w:val="004877A5"/>
    <w:rsid w:val="004975BC"/>
    <w:rsid w:val="004A366B"/>
    <w:rsid w:val="004D6FD2"/>
    <w:rsid w:val="004F1850"/>
    <w:rsid w:val="004F54C1"/>
    <w:rsid w:val="0051060C"/>
    <w:rsid w:val="005141AF"/>
    <w:rsid w:val="00515556"/>
    <w:rsid w:val="005263B3"/>
    <w:rsid w:val="00532DD5"/>
    <w:rsid w:val="005407F3"/>
    <w:rsid w:val="00541CB4"/>
    <w:rsid w:val="005530F0"/>
    <w:rsid w:val="00560FAE"/>
    <w:rsid w:val="0058440B"/>
    <w:rsid w:val="00595000"/>
    <w:rsid w:val="00597DC0"/>
    <w:rsid w:val="005A1853"/>
    <w:rsid w:val="005C07A0"/>
    <w:rsid w:val="005D1ACF"/>
    <w:rsid w:val="005D2F8B"/>
    <w:rsid w:val="005D3020"/>
    <w:rsid w:val="005E0AED"/>
    <w:rsid w:val="005E5756"/>
    <w:rsid w:val="005F533D"/>
    <w:rsid w:val="00601CDC"/>
    <w:rsid w:val="00603563"/>
    <w:rsid w:val="00603908"/>
    <w:rsid w:val="006052EA"/>
    <w:rsid w:val="00614F3B"/>
    <w:rsid w:val="00622DFC"/>
    <w:rsid w:val="006334E9"/>
    <w:rsid w:val="00647284"/>
    <w:rsid w:val="00652FD7"/>
    <w:rsid w:val="00673502"/>
    <w:rsid w:val="00674586"/>
    <w:rsid w:val="00680621"/>
    <w:rsid w:val="0068343F"/>
    <w:rsid w:val="00683FF0"/>
    <w:rsid w:val="00684DE5"/>
    <w:rsid w:val="00691550"/>
    <w:rsid w:val="00691AD1"/>
    <w:rsid w:val="00696510"/>
    <w:rsid w:val="006A4ACF"/>
    <w:rsid w:val="006C20B7"/>
    <w:rsid w:val="006D0640"/>
    <w:rsid w:val="006D2AEE"/>
    <w:rsid w:val="006D3532"/>
    <w:rsid w:val="006E2B24"/>
    <w:rsid w:val="006E47ED"/>
    <w:rsid w:val="00703BF8"/>
    <w:rsid w:val="00706DD6"/>
    <w:rsid w:val="007115EA"/>
    <w:rsid w:val="0071463E"/>
    <w:rsid w:val="00725FCF"/>
    <w:rsid w:val="00743432"/>
    <w:rsid w:val="007460ED"/>
    <w:rsid w:val="0075571D"/>
    <w:rsid w:val="00760829"/>
    <w:rsid w:val="007653EB"/>
    <w:rsid w:val="007741AB"/>
    <w:rsid w:val="0078158A"/>
    <w:rsid w:val="007826E2"/>
    <w:rsid w:val="0079468B"/>
    <w:rsid w:val="007A2128"/>
    <w:rsid w:val="007A2FD5"/>
    <w:rsid w:val="007A3BF2"/>
    <w:rsid w:val="007B178B"/>
    <w:rsid w:val="007B580B"/>
    <w:rsid w:val="007C1129"/>
    <w:rsid w:val="007C116C"/>
    <w:rsid w:val="007C6CAC"/>
    <w:rsid w:val="007D2645"/>
    <w:rsid w:val="007D2985"/>
    <w:rsid w:val="007D6BD6"/>
    <w:rsid w:val="007E4ED0"/>
    <w:rsid w:val="007F09C4"/>
    <w:rsid w:val="007F1A19"/>
    <w:rsid w:val="007F29A0"/>
    <w:rsid w:val="007F340A"/>
    <w:rsid w:val="007F4EAD"/>
    <w:rsid w:val="00806B99"/>
    <w:rsid w:val="008125F4"/>
    <w:rsid w:val="0081309A"/>
    <w:rsid w:val="00825785"/>
    <w:rsid w:val="008264C6"/>
    <w:rsid w:val="00826584"/>
    <w:rsid w:val="008346E6"/>
    <w:rsid w:val="00844429"/>
    <w:rsid w:val="008448EB"/>
    <w:rsid w:val="00853C15"/>
    <w:rsid w:val="00854F84"/>
    <w:rsid w:val="008560D5"/>
    <w:rsid w:val="00862115"/>
    <w:rsid w:val="00881D95"/>
    <w:rsid w:val="00890FC0"/>
    <w:rsid w:val="00895CB1"/>
    <w:rsid w:val="008A4DC3"/>
    <w:rsid w:val="008B068E"/>
    <w:rsid w:val="008C3097"/>
    <w:rsid w:val="008D2476"/>
    <w:rsid w:val="008E2085"/>
    <w:rsid w:val="008E4E66"/>
    <w:rsid w:val="008F2212"/>
    <w:rsid w:val="0091510B"/>
    <w:rsid w:val="00924EBB"/>
    <w:rsid w:val="009269C2"/>
    <w:rsid w:val="0092733D"/>
    <w:rsid w:val="009421A0"/>
    <w:rsid w:val="00942748"/>
    <w:rsid w:val="00955B3E"/>
    <w:rsid w:val="00964C1D"/>
    <w:rsid w:val="00984675"/>
    <w:rsid w:val="00984C25"/>
    <w:rsid w:val="00985C26"/>
    <w:rsid w:val="00995BBE"/>
    <w:rsid w:val="00997FE4"/>
    <w:rsid w:val="009A156C"/>
    <w:rsid w:val="009B0C5F"/>
    <w:rsid w:val="009C06E4"/>
    <w:rsid w:val="009C14A6"/>
    <w:rsid w:val="009C43A8"/>
    <w:rsid w:val="009D528B"/>
    <w:rsid w:val="00A048C6"/>
    <w:rsid w:val="00A10DDC"/>
    <w:rsid w:val="00A16808"/>
    <w:rsid w:val="00A23A2A"/>
    <w:rsid w:val="00A25A89"/>
    <w:rsid w:val="00A42895"/>
    <w:rsid w:val="00A460A5"/>
    <w:rsid w:val="00A60808"/>
    <w:rsid w:val="00A61ABE"/>
    <w:rsid w:val="00A63741"/>
    <w:rsid w:val="00A74FC9"/>
    <w:rsid w:val="00A775BA"/>
    <w:rsid w:val="00AA06D3"/>
    <w:rsid w:val="00AB0225"/>
    <w:rsid w:val="00AD41F6"/>
    <w:rsid w:val="00AE2026"/>
    <w:rsid w:val="00AE27EC"/>
    <w:rsid w:val="00AF02D0"/>
    <w:rsid w:val="00B016FE"/>
    <w:rsid w:val="00B024BC"/>
    <w:rsid w:val="00B062CB"/>
    <w:rsid w:val="00B06B2C"/>
    <w:rsid w:val="00B06B9C"/>
    <w:rsid w:val="00B16BF7"/>
    <w:rsid w:val="00B3057A"/>
    <w:rsid w:val="00B308BA"/>
    <w:rsid w:val="00B30EA3"/>
    <w:rsid w:val="00B33718"/>
    <w:rsid w:val="00B35C80"/>
    <w:rsid w:val="00B45AE7"/>
    <w:rsid w:val="00B677E5"/>
    <w:rsid w:val="00B7166E"/>
    <w:rsid w:val="00B7732B"/>
    <w:rsid w:val="00B90B34"/>
    <w:rsid w:val="00B90BB2"/>
    <w:rsid w:val="00BA7422"/>
    <w:rsid w:val="00BB191D"/>
    <w:rsid w:val="00BD547F"/>
    <w:rsid w:val="00BE04CB"/>
    <w:rsid w:val="00BE5778"/>
    <w:rsid w:val="00BE5951"/>
    <w:rsid w:val="00C00902"/>
    <w:rsid w:val="00C07C22"/>
    <w:rsid w:val="00C2013D"/>
    <w:rsid w:val="00C27B05"/>
    <w:rsid w:val="00C27B63"/>
    <w:rsid w:val="00C27F50"/>
    <w:rsid w:val="00C44F65"/>
    <w:rsid w:val="00C577DB"/>
    <w:rsid w:val="00C77CBE"/>
    <w:rsid w:val="00C91661"/>
    <w:rsid w:val="00CA52D1"/>
    <w:rsid w:val="00CB31D9"/>
    <w:rsid w:val="00CB4605"/>
    <w:rsid w:val="00CB766C"/>
    <w:rsid w:val="00CC0157"/>
    <w:rsid w:val="00CC0921"/>
    <w:rsid w:val="00CD1EE1"/>
    <w:rsid w:val="00CD7B7F"/>
    <w:rsid w:val="00CE4405"/>
    <w:rsid w:val="00CE5A73"/>
    <w:rsid w:val="00D17E95"/>
    <w:rsid w:val="00D32745"/>
    <w:rsid w:val="00D32C70"/>
    <w:rsid w:val="00D32D9E"/>
    <w:rsid w:val="00D33452"/>
    <w:rsid w:val="00D444B4"/>
    <w:rsid w:val="00D4672A"/>
    <w:rsid w:val="00D543B3"/>
    <w:rsid w:val="00D57202"/>
    <w:rsid w:val="00D66E62"/>
    <w:rsid w:val="00D74011"/>
    <w:rsid w:val="00D92145"/>
    <w:rsid w:val="00DA1F6C"/>
    <w:rsid w:val="00DA70F3"/>
    <w:rsid w:val="00DB6182"/>
    <w:rsid w:val="00DC2812"/>
    <w:rsid w:val="00DD2B6F"/>
    <w:rsid w:val="00DD622C"/>
    <w:rsid w:val="00DD7190"/>
    <w:rsid w:val="00DD7CC5"/>
    <w:rsid w:val="00DD7E04"/>
    <w:rsid w:val="00DE3B08"/>
    <w:rsid w:val="00E11D42"/>
    <w:rsid w:val="00E354C8"/>
    <w:rsid w:val="00E54A47"/>
    <w:rsid w:val="00E608FF"/>
    <w:rsid w:val="00E66ECC"/>
    <w:rsid w:val="00E67BD3"/>
    <w:rsid w:val="00E94130"/>
    <w:rsid w:val="00E972A3"/>
    <w:rsid w:val="00E976F5"/>
    <w:rsid w:val="00EA6890"/>
    <w:rsid w:val="00EB51F3"/>
    <w:rsid w:val="00EC0346"/>
    <w:rsid w:val="00EC6E77"/>
    <w:rsid w:val="00EC7ABA"/>
    <w:rsid w:val="00ED107E"/>
    <w:rsid w:val="00ED2498"/>
    <w:rsid w:val="00ED74FA"/>
    <w:rsid w:val="00ED785D"/>
    <w:rsid w:val="00EE42AC"/>
    <w:rsid w:val="00EE522B"/>
    <w:rsid w:val="00EF4E9C"/>
    <w:rsid w:val="00EF53B2"/>
    <w:rsid w:val="00EF7904"/>
    <w:rsid w:val="00F07E7D"/>
    <w:rsid w:val="00F07EEC"/>
    <w:rsid w:val="00F1065B"/>
    <w:rsid w:val="00F123AE"/>
    <w:rsid w:val="00F13878"/>
    <w:rsid w:val="00F22213"/>
    <w:rsid w:val="00F36D55"/>
    <w:rsid w:val="00F43A41"/>
    <w:rsid w:val="00F52811"/>
    <w:rsid w:val="00F73567"/>
    <w:rsid w:val="00F74EFB"/>
    <w:rsid w:val="00F83CBC"/>
    <w:rsid w:val="00F8419B"/>
    <w:rsid w:val="00F85900"/>
    <w:rsid w:val="00FB009D"/>
    <w:rsid w:val="00FB27F8"/>
    <w:rsid w:val="00FD2F8D"/>
    <w:rsid w:val="00FD73AC"/>
    <w:rsid w:val="00FE52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E318C"/>
  <w15:chartTrackingRefBased/>
  <w15:docId w15:val="{9C41E0B6-40AB-42C4-89C9-17994D3C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182"/>
    <w:pPr>
      <w:spacing w:after="120" w:line="324" w:lineRule="auto"/>
      <w:jc w:val="both"/>
    </w:pPr>
    <w:rPr>
      <w:rFonts w:ascii="Times New Roman" w:hAnsi="Times New Roman"/>
      <w:sz w:val="26"/>
    </w:rPr>
  </w:style>
  <w:style w:type="paragraph" w:styleId="Heading1">
    <w:name w:val="heading 1"/>
    <w:basedOn w:val="Normal"/>
    <w:next w:val="Normal"/>
    <w:link w:val="Heading1Char"/>
    <w:autoRedefine/>
    <w:uiPriority w:val="9"/>
    <w:qFormat/>
    <w:rsid w:val="00DB6182"/>
    <w:pPr>
      <w:keepNext/>
      <w:keepLines/>
      <w:spacing w:before="240" w:after="0"/>
      <w:contextualSpacing/>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DB6182"/>
    <w:pPr>
      <w:keepNext/>
      <w:keepLines/>
      <w:spacing w:before="120" w:after="0"/>
      <w:contextualSpacing/>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B6182"/>
    <w:pPr>
      <w:keepNext/>
      <w:keepLines/>
      <w:spacing w:before="120" w:after="0"/>
      <w:contextualSpacing/>
      <w:jc w:val="left"/>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DB6182"/>
    <w:pPr>
      <w:keepNext/>
      <w:keepLines/>
      <w:spacing w:before="40" w:after="0"/>
      <w:jc w:val="left"/>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182"/>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semiHidden/>
    <w:rsid w:val="00DB6182"/>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DB6182"/>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sid w:val="00DB6182"/>
    <w:rPr>
      <w:rFonts w:ascii="Times New Roman" w:eastAsiaTheme="majorEastAsia" w:hAnsi="Times New Roman" w:cstheme="majorBidi"/>
      <w:i/>
      <w:iCs/>
      <w:sz w:val="26"/>
    </w:rPr>
  </w:style>
  <w:style w:type="paragraph" w:styleId="NormalWeb">
    <w:name w:val="Normal (Web)"/>
    <w:basedOn w:val="Normal"/>
    <w:uiPriority w:val="99"/>
    <w:semiHidden/>
    <w:unhideWhenUsed/>
    <w:rsid w:val="00015884"/>
    <w:pPr>
      <w:spacing w:before="100" w:beforeAutospacing="1" w:after="100" w:afterAutospacing="1" w:line="240" w:lineRule="auto"/>
      <w:jc w:val="left"/>
    </w:pPr>
    <w:rPr>
      <w:rFonts w:eastAsia="Times New Roman" w:cs="Times New Roman"/>
      <w:sz w:val="24"/>
      <w:szCs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69026">
      <w:bodyDiv w:val="1"/>
      <w:marLeft w:val="0"/>
      <w:marRight w:val="0"/>
      <w:marTop w:val="0"/>
      <w:marBottom w:val="0"/>
      <w:divBdr>
        <w:top w:val="none" w:sz="0" w:space="0" w:color="auto"/>
        <w:left w:val="none" w:sz="0" w:space="0" w:color="auto"/>
        <w:bottom w:val="none" w:sz="0" w:space="0" w:color="auto"/>
        <w:right w:val="none" w:sz="0" w:space="0" w:color="auto"/>
      </w:divBdr>
      <w:divsChild>
        <w:div w:id="1160386267">
          <w:marLeft w:val="432"/>
          <w:marRight w:val="0"/>
          <w:marTop w:val="120"/>
          <w:marBottom w:val="120"/>
          <w:divBdr>
            <w:top w:val="none" w:sz="0" w:space="0" w:color="auto"/>
            <w:left w:val="none" w:sz="0" w:space="0" w:color="auto"/>
            <w:bottom w:val="none" w:sz="0" w:space="0" w:color="auto"/>
            <w:right w:val="none" w:sz="0" w:space="0" w:color="auto"/>
          </w:divBdr>
        </w:div>
        <w:div w:id="862280986">
          <w:marLeft w:val="432"/>
          <w:marRight w:val="0"/>
          <w:marTop w:val="120"/>
          <w:marBottom w:val="120"/>
          <w:divBdr>
            <w:top w:val="none" w:sz="0" w:space="0" w:color="auto"/>
            <w:left w:val="none" w:sz="0" w:space="0" w:color="auto"/>
            <w:bottom w:val="none" w:sz="0" w:space="0" w:color="auto"/>
            <w:right w:val="none" w:sz="0" w:space="0" w:color="auto"/>
          </w:divBdr>
        </w:div>
        <w:div w:id="836262088">
          <w:marLeft w:val="432"/>
          <w:marRight w:val="0"/>
          <w:marTop w:val="120"/>
          <w:marBottom w:val="120"/>
          <w:divBdr>
            <w:top w:val="none" w:sz="0" w:space="0" w:color="auto"/>
            <w:left w:val="none" w:sz="0" w:space="0" w:color="auto"/>
            <w:bottom w:val="none" w:sz="0" w:space="0" w:color="auto"/>
            <w:right w:val="none" w:sz="0" w:space="0" w:color="auto"/>
          </w:divBdr>
        </w:div>
        <w:div w:id="1735465809">
          <w:marLeft w:val="432"/>
          <w:marRight w:val="0"/>
          <w:marTop w:val="120"/>
          <w:marBottom w:val="120"/>
          <w:divBdr>
            <w:top w:val="none" w:sz="0" w:space="0" w:color="auto"/>
            <w:left w:val="none" w:sz="0" w:space="0" w:color="auto"/>
            <w:bottom w:val="none" w:sz="0" w:space="0" w:color="auto"/>
            <w:right w:val="none" w:sz="0" w:space="0" w:color="auto"/>
          </w:divBdr>
        </w:div>
        <w:div w:id="2115438881">
          <w:marLeft w:val="432"/>
          <w:marRight w:val="0"/>
          <w:marTop w:val="120"/>
          <w:marBottom w:val="120"/>
          <w:divBdr>
            <w:top w:val="none" w:sz="0" w:space="0" w:color="auto"/>
            <w:left w:val="none" w:sz="0" w:space="0" w:color="auto"/>
            <w:bottom w:val="none" w:sz="0" w:space="0" w:color="auto"/>
            <w:right w:val="none" w:sz="0" w:space="0" w:color="auto"/>
          </w:divBdr>
        </w:div>
        <w:div w:id="480271104">
          <w:marLeft w:val="432"/>
          <w:marRight w:val="0"/>
          <w:marTop w:val="120"/>
          <w:marBottom w:val="120"/>
          <w:divBdr>
            <w:top w:val="none" w:sz="0" w:space="0" w:color="auto"/>
            <w:left w:val="none" w:sz="0" w:space="0" w:color="auto"/>
            <w:bottom w:val="none" w:sz="0" w:space="0" w:color="auto"/>
            <w:right w:val="none" w:sz="0" w:space="0" w:color="auto"/>
          </w:divBdr>
        </w:div>
        <w:div w:id="1608390315">
          <w:marLeft w:val="432"/>
          <w:marRight w:val="0"/>
          <w:marTop w:val="120"/>
          <w:marBottom w:val="120"/>
          <w:divBdr>
            <w:top w:val="none" w:sz="0" w:space="0" w:color="auto"/>
            <w:left w:val="none" w:sz="0" w:space="0" w:color="auto"/>
            <w:bottom w:val="none" w:sz="0" w:space="0" w:color="auto"/>
            <w:right w:val="none" w:sz="0" w:space="0" w:color="auto"/>
          </w:divBdr>
        </w:div>
        <w:div w:id="236862745">
          <w:marLeft w:val="432"/>
          <w:marRight w:val="0"/>
          <w:marTop w:val="120"/>
          <w:marBottom w:val="120"/>
          <w:divBdr>
            <w:top w:val="none" w:sz="0" w:space="0" w:color="auto"/>
            <w:left w:val="none" w:sz="0" w:space="0" w:color="auto"/>
            <w:bottom w:val="none" w:sz="0" w:space="0" w:color="auto"/>
            <w:right w:val="none" w:sz="0" w:space="0" w:color="auto"/>
          </w:divBdr>
        </w:div>
      </w:divsChild>
    </w:div>
    <w:div w:id="283581648">
      <w:bodyDiv w:val="1"/>
      <w:marLeft w:val="0"/>
      <w:marRight w:val="0"/>
      <w:marTop w:val="0"/>
      <w:marBottom w:val="0"/>
      <w:divBdr>
        <w:top w:val="none" w:sz="0" w:space="0" w:color="auto"/>
        <w:left w:val="none" w:sz="0" w:space="0" w:color="auto"/>
        <w:bottom w:val="none" w:sz="0" w:space="0" w:color="auto"/>
        <w:right w:val="none" w:sz="0" w:space="0" w:color="auto"/>
      </w:divBdr>
      <w:divsChild>
        <w:div w:id="268899770">
          <w:marLeft w:val="432"/>
          <w:marRight w:val="0"/>
          <w:marTop w:val="120"/>
          <w:marBottom w:val="120"/>
          <w:divBdr>
            <w:top w:val="none" w:sz="0" w:space="0" w:color="auto"/>
            <w:left w:val="none" w:sz="0" w:space="0" w:color="auto"/>
            <w:bottom w:val="none" w:sz="0" w:space="0" w:color="auto"/>
            <w:right w:val="none" w:sz="0" w:space="0" w:color="auto"/>
          </w:divBdr>
        </w:div>
      </w:divsChild>
    </w:div>
    <w:div w:id="654142949">
      <w:bodyDiv w:val="1"/>
      <w:marLeft w:val="0"/>
      <w:marRight w:val="0"/>
      <w:marTop w:val="0"/>
      <w:marBottom w:val="0"/>
      <w:divBdr>
        <w:top w:val="none" w:sz="0" w:space="0" w:color="auto"/>
        <w:left w:val="none" w:sz="0" w:space="0" w:color="auto"/>
        <w:bottom w:val="none" w:sz="0" w:space="0" w:color="auto"/>
        <w:right w:val="none" w:sz="0" w:space="0" w:color="auto"/>
      </w:divBdr>
    </w:div>
    <w:div w:id="803502565">
      <w:bodyDiv w:val="1"/>
      <w:marLeft w:val="0"/>
      <w:marRight w:val="0"/>
      <w:marTop w:val="0"/>
      <w:marBottom w:val="0"/>
      <w:divBdr>
        <w:top w:val="none" w:sz="0" w:space="0" w:color="auto"/>
        <w:left w:val="none" w:sz="0" w:space="0" w:color="auto"/>
        <w:bottom w:val="none" w:sz="0" w:space="0" w:color="auto"/>
        <w:right w:val="none" w:sz="0" w:space="0" w:color="auto"/>
      </w:divBdr>
    </w:div>
    <w:div w:id="1172523277">
      <w:bodyDiv w:val="1"/>
      <w:marLeft w:val="0"/>
      <w:marRight w:val="0"/>
      <w:marTop w:val="0"/>
      <w:marBottom w:val="0"/>
      <w:divBdr>
        <w:top w:val="none" w:sz="0" w:space="0" w:color="auto"/>
        <w:left w:val="none" w:sz="0" w:space="0" w:color="auto"/>
        <w:bottom w:val="none" w:sz="0" w:space="0" w:color="auto"/>
        <w:right w:val="none" w:sz="0" w:space="0" w:color="auto"/>
      </w:divBdr>
    </w:div>
    <w:div w:id="1249345110">
      <w:bodyDiv w:val="1"/>
      <w:marLeft w:val="0"/>
      <w:marRight w:val="0"/>
      <w:marTop w:val="0"/>
      <w:marBottom w:val="0"/>
      <w:divBdr>
        <w:top w:val="none" w:sz="0" w:space="0" w:color="auto"/>
        <w:left w:val="none" w:sz="0" w:space="0" w:color="auto"/>
        <w:bottom w:val="none" w:sz="0" w:space="0" w:color="auto"/>
        <w:right w:val="none" w:sz="0" w:space="0" w:color="auto"/>
      </w:divBdr>
      <w:divsChild>
        <w:div w:id="883058782">
          <w:marLeft w:val="432"/>
          <w:marRight w:val="0"/>
          <w:marTop w:val="120"/>
          <w:marBottom w:val="120"/>
          <w:divBdr>
            <w:top w:val="none" w:sz="0" w:space="0" w:color="auto"/>
            <w:left w:val="none" w:sz="0" w:space="0" w:color="auto"/>
            <w:bottom w:val="none" w:sz="0" w:space="0" w:color="auto"/>
            <w:right w:val="none" w:sz="0" w:space="0" w:color="auto"/>
          </w:divBdr>
        </w:div>
        <w:div w:id="1176967563">
          <w:marLeft w:val="432"/>
          <w:marRight w:val="0"/>
          <w:marTop w:val="120"/>
          <w:marBottom w:val="120"/>
          <w:divBdr>
            <w:top w:val="none" w:sz="0" w:space="0" w:color="auto"/>
            <w:left w:val="none" w:sz="0" w:space="0" w:color="auto"/>
            <w:bottom w:val="none" w:sz="0" w:space="0" w:color="auto"/>
            <w:right w:val="none" w:sz="0" w:space="0" w:color="auto"/>
          </w:divBdr>
        </w:div>
        <w:div w:id="259719854">
          <w:marLeft w:val="432"/>
          <w:marRight w:val="0"/>
          <w:marTop w:val="120"/>
          <w:marBottom w:val="120"/>
          <w:divBdr>
            <w:top w:val="none" w:sz="0" w:space="0" w:color="auto"/>
            <w:left w:val="none" w:sz="0" w:space="0" w:color="auto"/>
            <w:bottom w:val="none" w:sz="0" w:space="0" w:color="auto"/>
            <w:right w:val="none" w:sz="0" w:space="0" w:color="auto"/>
          </w:divBdr>
        </w:div>
        <w:div w:id="261180809">
          <w:marLeft w:val="432"/>
          <w:marRight w:val="0"/>
          <w:marTop w:val="120"/>
          <w:marBottom w:val="120"/>
          <w:divBdr>
            <w:top w:val="none" w:sz="0" w:space="0" w:color="auto"/>
            <w:left w:val="none" w:sz="0" w:space="0" w:color="auto"/>
            <w:bottom w:val="none" w:sz="0" w:space="0" w:color="auto"/>
            <w:right w:val="none" w:sz="0" w:space="0" w:color="auto"/>
          </w:divBdr>
        </w:div>
        <w:div w:id="1665233057">
          <w:marLeft w:val="432"/>
          <w:marRight w:val="0"/>
          <w:marTop w:val="120"/>
          <w:marBottom w:val="120"/>
          <w:divBdr>
            <w:top w:val="none" w:sz="0" w:space="0" w:color="auto"/>
            <w:left w:val="none" w:sz="0" w:space="0" w:color="auto"/>
            <w:bottom w:val="none" w:sz="0" w:space="0" w:color="auto"/>
            <w:right w:val="none" w:sz="0" w:space="0" w:color="auto"/>
          </w:divBdr>
        </w:div>
        <w:div w:id="995961383">
          <w:marLeft w:val="432"/>
          <w:marRight w:val="0"/>
          <w:marTop w:val="120"/>
          <w:marBottom w:val="120"/>
          <w:divBdr>
            <w:top w:val="none" w:sz="0" w:space="0" w:color="auto"/>
            <w:left w:val="none" w:sz="0" w:space="0" w:color="auto"/>
            <w:bottom w:val="none" w:sz="0" w:space="0" w:color="auto"/>
            <w:right w:val="none" w:sz="0" w:space="0" w:color="auto"/>
          </w:divBdr>
        </w:div>
        <w:div w:id="760874457">
          <w:marLeft w:val="432"/>
          <w:marRight w:val="0"/>
          <w:marTop w:val="120"/>
          <w:marBottom w:val="120"/>
          <w:divBdr>
            <w:top w:val="none" w:sz="0" w:space="0" w:color="auto"/>
            <w:left w:val="none" w:sz="0" w:space="0" w:color="auto"/>
            <w:bottom w:val="none" w:sz="0" w:space="0" w:color="auto"/>
            <w:right w:val="none" w:sz="0" w:space="0" w:color="auto"/>
          </w:divBdr>
        </w:div>
        <w:div w:id="515924110">
          <w:marLeft w:val="432"/>
          <w:marRight w:val="0"/>
          <w:marTop w:val="120"/>
          <w:marBottom w:val="120"/>
          <w:divBdr>
            <w:top w:val="none" w:sz="0" w:space="0" w:color="auto"/>
            <w:left w:val="none" w:sz="0" w:space="0" w:color="auto"/>
            <w:bottom w:val="none" w:sz="0" w:space="0" w:color="auto"/>
            <w:right w:val="none" w:sz="0" w:space="0" w:color="auto"/>
          </w:divBdr>
        </w:div>
      </w:divsChild>
    </w:div>
    <w:div w:id="1362169873">
      <w:bodyDiv w:val="1"/>
      <w:marLeft w:val="0"/>
      <w:marRight w:val="0"/>
      <w:marTop w:val="0"/>
      <w:marBottom w:val="0"/>
      <w:divBdr>
        <w:top w:val="none" w:sz="0" w:space="0" w:color="auto"/>
        <w:left w:val="none" w:sz="0" w:space="0" w:color="auto"/>
        <w:bottom w:val="none" w:sz="0" w:space="0" w:color="auto"/>
        <w:right w:val="none" w:sz="0" w:space="0" w:color="auto"/>
      </w:divBdr>
    </w:div>
    <w:div w:id="1413165656">
      <w:bodyDiv w:val="1"/>
      <w:marLeft w:val="0"/>
      <w:marRight w:val="0"/>
      <w:marTop w:val="0"/>
      <w:marBottom w:val="0"/>
      <w:divBdr>
        <w:top w:val="none" w:sz="0" w:space="0" w:color="auto"/>
        <w:left w:val="none" w:sz="0" w:space="0" w:color="auto"/>
        <w:bottom w:val="none" w:sz="0" w:space="0" w:color="auto"/>
        <w:right w:val="none" w:sz="0" w:space="0" w:color="auto"/>
      </w:divBdr>
    </w:div>
    <w:div w:id="1599095474">
      <w:bodyDiv w:val="1"/>
      <w:marLeft w:val="0"/>
      <w:marRight w:val="0"/>
      <w:marTop w:val="0"/>
      <w:marBottom w:val="0"/>
      <w:divBdr>
        <w:top w:val="none" w:sz="0" w:space="0" w:color="auto"/>
        <w:left w:val="none" w:sz="0" w:space="0" w:color="auto"/>
        <w:bottom w:val="none" w:sz="0" w:space="0" w:color="auto"/>
        <w:right w:val="none" w:sz="0" w:space="0" w:color="auto"/>
      </w:divBdr>
    </w:div>
    <w:div w:id="1605111295">
      <w:bodyDiv w:val="1"/>
      <w:marLeft w:val="0"/>
      <w:marRight w:val="0"/>
      <w:marTop w:val="0"/>
      <w:marBottom w:val="0"/>
      <w:divBdr>
        <w:top w:val="none" w:sz="0" w:space="0" w:color="auto"/>
        <w:left w:val="none" w:sz="0" w:space="0" w:color="auto"/>
        <w:bottom w:val="none" w:sz="0" w:space="0" w:color="auto"/>
        <w:right w:val="none" w:sz="0" w:space="0" w:color="auto"/>
      </w:divBdr>
    </w:div>
    <w:div w:id="1615480821">
      <w:bodyDiv w:val="1"/>
      <w:marLeft w:val="0"/>
      <w:marRight w:val="0"/>
      <w:marTop w:val="0"/>
      <w:marBottom w:val="0"/>
      <w:divBdr>
        <w:top w:val="none" w:sz="0" w:space="0" w:color="auto"/>
        <w:left w:val="none" w:sz="0" w:space="0" w:color="auto"/>
        <w:bottom w:val="none" w:sz="0" w:space="0" w:color="auto"/>
        <w:right w:val="none" w:sz="0" w:space="0" w:color="auto"/>
      </w:divBdr>
    </w:div>
    <w:div w:id="1738891514">
      <w:bodyDiv w:val="1"/>
      <w:marLeft w:val="0"/>
      <w:marRight w:val="0"/>
      <w:marTop w:val="0"/>
      <w:marBottom w:val="0"/>
      <w:divBdr>
        <w:top w:val="none" w:sz="0" w:space="0" w:color="auto"/>
        <w:left w:val="none" w:sz="0" w:space="0" w:color="auto"/>
        <w:bottom w:val="none" w:sz="0" w:space="0" w:color="auto"/>
        <w:right w:val="none" w:sz="0" w:space="0" w:color="auto"/>
      </w:divBdr>
    </w:div>
    <w:div w:id="1747024266">
      <w:bodyDiv w:val="1"/>
      <w:marLeft w:val="0"/>
      <w:marRight w:val="0"/>
      <w:marTop w:val="0"/>
      <w:marBottom w:val="0"/>
      <w:divBdr>
        <w:top w:val="none" w:sz="0" w:space="0" w:color="auto"/>
        <w:left w:val="none" w:sz="0" w:space="0" w:color="auto"/>
        <w:bottom w:val="none" w:sz="0" w:space="0" w:color="auto"/>
        <w:right w:val="none" w:sz="0" w:space="0" w:color="auto"/>
      </w:divBdr>
    </w:div>
    <w:div w:id="1748575431">
      <w:bodyDiv w:val="1"/>
      <w:marLeft w:val="0"/>
      <w:marRight w:val="0"/>
      <w:marTop w:val="0"/>
      <w:marBottom w:val="0"/>
      <w:divBdr>
        <w:top w:val="none" w:sz="0" w:space="0" w:color="auto"/>
        <w:left w:val="none" w:sz="0" w:space="0" w:color="auto"/>
        <w:bottom w:val="none" w:sz="0" w:space="0" w:color="auto"/>
        <w:right w:val="none" w:sz="0" w:space="0" w:color="auto"/>
      </w:divBdr>
    </w:div>
    <w:div w:id="212993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5</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LAN HƯƠNG</dc:creator>
  <cp:keywords/>
  <dc:description/>
  <cp:lastModifiedBy>Tran Nguyen Thanh</cp:lastModifiedBy>
  <cp:revision>788</cp:revision>
  <dcterms:created xsi:type="dcterms:W3CDTF">2022-03-09T20:33:00Z</dcterms:created>
  <dcterms:modified xsi:type="dcterms:W3CDTF">2022-03-12T04:22:00Z</dcterms:modified>
</cp:coreProperties>
</file>